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5EF38943" w:rsidR="009D118C" w:rsidRPr="00271EBC" w:rsidRDefault="003B326E" w:rsidP="00271EBC">
      <w:pPr>
        <w:pStyle w:val="Heading1"/>
      </w:pPr>
      <w:r w:rsidRPr="00271EBC">
        <w:t xml:space="preserve">Informe </w:t>
      </w:r>
      <w:r w:rsidR="610616AE" w:rsidRPr="00271EBC">
        <w:t>Pràctica</w:t>
      </w:r>
      <w:r w:rsidR="006E20E9" w:rsidRPr="00271EBC">
        <w:t xml:space="preserve"> </w:t>
      </w:r>
      <w:r w:rsidR="009F5781" w:rsidRPr="00271EBC">
        <w:t>4</w:t>
      </w:r>
      <w:r w:rsidR="00BB13DD" w:rsidRPr="00271EBC">
        <w:t xml:space="preserve">: </w:t>
      </w:r>
      <w:r w:rsidR="001B479C" w:rsidRPr="00271EBC">
        <w:t>Disseny i Síntesis d’una Estació Meteorològica</w:t>
      </w:r>
    </w:p>
    <w:p w14:paraId="030A9856" w14:textId="4335ABE7" w:rsidR="00A0634D" w:rsidRPr="00271EBC" w:rsidRDefault="0090625F" w:rsidP="00271EBC">
      <w:pPr>
        <w:pStyle w:val="Heading2"/>
      </w:pPr>
      <w:r w:rsidRPr="00271EBC">
        <w:t>Arquitectura</w:t>
      </w:r>
      <w:r w:rsidR="00A0634D" w:rsidRPr="00271EBC">
        <w:t xml:space="preserve"> </w:t>
      </w:r>
      <w:r w:rsidR="009F5781" w:rsidRPr="00271EBC">
        <w:t>de</w:t>
      </w:r>
      <w:r w:rsidR="001B479C" w:rsidRPr="00271EBC">
        <w:t>l sistema</w:t>
      </w:r>
      <w:r w:rsidR="00271EBC">
        <w:t xml:space="preserve"> </w:t>
      </w:r>
      <w:r w:rsidR="0056758B" w:rsidRPr="00271EBC">
        <w:rPr>
          <w:color w:val="FF0000"/>
        </w:rPr>
        <w:t>(1,5 punts)</w:t>
      </w:r>
    </w:p>
    <w:p w14:paraId="7F3B5BF3" w14:textId="23436840" w:rsidR="00EE79DA" w:rsidRPr="00271EBC" w:rsidRDefault="00EE79DA" w:rsidP="00271EBC">
      <w:pPr>
        <w:rPr>
          <w:i/>
          <w:iCs/>
          <w:color w:val="FF0000"/>
        </w:rPr>
      </w:pPr>
      <w:r w:rsidRPr="00271EBC">
        <w:rPr>
          <w:i/>
          <w:iCs/>
          <w:color w:val="FF0000"/>
        </w:rPr>
        <w:t>Diagrama de blocs de l’arquitectura de l’estació meteorològica implementada i descripció breu de l’arquitectura, enumerant cada mòdul i descrivint la seva funcionalitat, així com les seves entrades i sortides.</w:t>
      </w:r>
    </w:p>
    <w:p w14:paraId="5CFC3D9F" w14:textId="2A7FADCD" w:rsidR="00A0634D" w:rsidRPr="00271EBC" w:rsidRDefault="00A0634D" w:rsidP="00271EBC">
      <w:r w:rsidRPr="00271EBC">
        <w:t>A la Figura 1 es mostra el diagrama d</w:t>
      </w:r>
      <w:r w:rsidR="0090625F" w:rsidRPr="00271EBC">
        <w:t xml:space="preserve">e blocs del l’estació </w:t>
      </w:r>
      <w:r w:rsidR="00915723" w:rsidRPr="00271EBC">
        <w:t>meteorològica</w:t>
      </w:r>
      <w:r w:rsidR="0090625F" w:rsidRPr="00271EBC">
        <w:t xml:space="preserve"> </w:t>
      </w:r>
      <w:r w:rsidR="00915723" w:rsidRPr="00271EBC">
        <w:t xml:space="preserve">implementada. A la </w:t>
      </w:r>
      <w:r w:rsidRPr="00271EBC">
        <w:t xml:space="preserve">Taula 1  hi ha llistats els diferents </w:t>
      </w:r>
      <w:r w:rsidR="00915723" w:rsidRPr="00271EBC">
        <w:t xml:space="preserve">mòduls </w:t>
      </w:r>
      <w:r w:rsidRPr="00271EBC">
        <w:t>amb una breu descripció</w:t>
      </w:r>
      <w:r w:rsidR="00915723" w:rsidRPr="00271EBC">
        <w:t xml:space="preserve"> de la seva funcionalitat</w:t>
      </w:r>
      <w:r w:rsidRPr="00271EBC">
        <w:t xml:space="preserve">. </w:t>
      </w:r>
      <w:r w:rsidR="001B467C" w:rsidRPr="00271EBC">
        <w:t>El mòdul principal encarregat de controlar el funcionament és ...</w:t>
      </w:r>
      <w:r w:rsidRPr="00271EBC">
        <w:t xml:space="preserve"> </w:t>
      </w:r>
      <w:r w:rsidR="001B467C" w:rsidRPr="00271EBC">
        <w:t>que s’encarrega de ...</w:t>
      </w:r>
    </w:p>
    <w:p w14:paraId="304180C6" w14:textId="31868738" w:rsidR="002F3F9D" w:rsidRPr="00271EBC" w:rsidRDefault="0090625F" w:rsidP="00271EBC">
      <w:pPr>
        <w:jc w:val="center"/>
      </w:pPr>
      <w:r w:rsidRPr="00271EBC">
        <w:rPr>
          <w:noProof/>
        </w:rPr>
        <w:drawing>
          <wp:inline distT="0" distB="0" distL="0" distR="0" wp14:anchorId="10FE4105" wp14:editId="28E34AD8">
            <wp:extent cx="3470808" cy="2447925"/>
            <wp:effectExtent l="0" t="0" r="0" b="0"/>
            <wp:docPr id="8" name="Picture 8" descr="A white background with black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white background with black text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6096" cy="2451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60ADD" w14:textId="079EAF50" w:rsidR="002F3F9D" w:rsidRPr="00271EBC" w:rsidRDefault="002F3F9D" w:rsidP="00271EBC">
      <w:pPr>
        <w:pStyle w:val="Caption"/>
      </w:pPr>
      <w:r w:rsidRPr="00271EBC">
        <w:rPr>
          <w:b/>
          <w:bCs/>
        </w:rPr>
        <w:t xml:space="preserve">Figura </w:t>
      </w:r>
      <w:r w:rsidRPr="00271EBC">
        <w:rPr>
          <w:b/>
          <w:bCs/>
        </w:rPr>
        <w:fldChar w:fldCharType="begin"/>
      </w:r>
      <w:r w:rsidRPr="00271EBC">
        <w:rPr>
          <w:b/>
          <w:bCs/>
        </w:rPr>
        <w:instrText xml:space="preserve"> SEQ Figure \* ARABIC </w:instrText>
      </w:r>
      <w:r w:rsidRPr="00271EBC">
        <w:rPr>
          <w:b/>
          <w:bCs/>
        </w:rPr>
        <w:fldChar w:fldCharType="separate"/>
      </w:r>
      <w:r w:rsidRPr="00271EBC">
        <w:rPr>
          <w:b/>
          <w:bCs/>
          <w:noProof/>
        </w:rPr>
        <w:t>1</w:t>
      </w:r>
      <w:r w:rsidRPr="00271EBC">
        <w:rPr>
          <w:b/>
          <w:bCs/>
        </w:rPr>
        <w:fldChar w:fldCharType="end"/>
      </w:r>
      <w:r w:rsidRPr="00271EBC">
        <w:rPr>
          <w:b/>
          <w:bCs/>
        </w:rPr>
        <w:t>:</w:t>
      </w:r>
      <w:r w:rsidRPr="00271EBC">
        <w:t xml:space="preserve"> Diagrama </w:t>
      </w:r>
      <w:r w:rsidR="003A7AF7" w:rsidRPr="00271EBC">
        <w:t xml:space="preserve">de blocs </w:t>
      </w:r>
      <w:r w:rsidRPr="00271EBC">
        <w:t>simplificat de</w:t>
      </w:r>
      <w:r w:rsidR="003A7AF7" w:rsidRPr="00271EBC">
        <w:t xml:space="preserve"> l’estació </w:t>
      </w:r>
      <w:proofErr w:type="spellStart"/>
      <w:r w:rsidR="003A7AF7" w:rsidRPr="00271EBC">
        <w:t>meterològica</w:t>
      </w:r>
      <w:proofErr w:type="spellEnd"/>
      <w:r w:rsidR="003A7AF7" w:rsidRPr="00271EBC">
        <w:t>.</w:t>
      </w:r>
    </w:p>
    <w:p w14:paraId="090B9F73" w14:textId="7B3284D4" w:rsidR="002F3F9D" w:rsidRPr="00271EBC" w:rsidRDefault="002F3F9D" w:rsidP="00271EBC">
      <w:pPr>
        <w:pStyle w:val="Caption"/>
      </w:pPr>
      <w:r w:rsidRPr="00271EBC">
        <w:rPr>
          <w:b/>
          <w:bCs/>
        </w:rPr>
        <w:t xml:space="preserve">Taula </w:t>
      </w:r>
      <w:r w:rsidRPr="00271EBC">
        <w:rPr>
          <w:b/>
          <w:bCs/>
        </w:rPr>
        <w:fldChar w:fldCharType="begin"/>
      </w:r>
      <w:r w:rsidRPr="00271EBC">
        <w:rPr>
          <w:b/>
          <w:bCs/>
        </w:rPr>
        <w:instrText xml:space="preserve"> SEQ Taula \* ARABIC </w:instrText>
      </w:r>
      <w:r w:rsidRPr="00271EBC">
        <w:rPr>
          <w:b/>
          <w:bCs/>
        </w:rPr>
        <w:fldChar w:fldCharType="separate"/>
      </w:r>
      <w:r w:rsidRPr="00271EBC">
        <w:rPr>
          <w:b/>
          <w:bCs/>
          <w:noProof/>
        </w:rPr>
        <w:t>1</w:t>
      </w:r>
      <w:r w:rsidRPr="00271EBC">
        <w:rPr>
          <w:b/>
          <w:bCs/>
        </w:rPr>
        <w:fldChar w:fldCharType="end"/>
      </w:r>
      <w:r w:rsidRPr="00271EBC">
        <w:rPr>
          <w:b/>
          <w:bCs/>
        </w:rPr>
        <w:t>:</w:t>
      </w:r>
      <w:r w:rsidRPr="00271EBC">
        <w:t xml:space="preserve"> Llista dels diferents mòduls </w:t>
      </w:r>
      <w:r w:rsidR="003A7AF7" w:rsidRPr="00271EBC">
        <w:t xml:space="preserve">del sistema </w:t>
      </w:r>
      <w:r w:rsidRPr="00271EBC">
        <w:t>i</w:t>
      </w:r>
      <w:r w:rsidRPr="00271EBC">
        <w:rPr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2F3F9D" w:rsidRPr="00271EBC" w14:paraId="065A7CA0" w14:textId="77777777" w:rsidTr="00353D39">
        <w:tc>
          <w:tcPr>
            <w:tcW w:w="2122" w:type="dxa"/>
          </w:tcPr>
          <w:p w14:paraId="1DF0A61E" w14:textId="77777777" w:rsidR="002F3F9D" w:rsidRPr="00271EBC" w:rsidRDefault="002F3F9D" w:rsidP="00271EBC">
            <w:pPr>
              <w:rPr>
                <w:rFonts w:ascii="Segoe UI Semibold" w:hAnsi="Segoe UI Semibold" w:cs="Segoe UI Semibold"/>
              </w:rPr>
            </w:pPr>
            <w:r w:rsidRPr="00271EBC">
              <w:rPr>
                <w:rFonts w:ascii="Segoe UI Semibold" w:hAnsi="Segoe UI Semibold" w:cs="Segoe UI Semibold"/>
              </w:rPr>
              <w:t>Mòdul</w:t>
            </w:r>
          </w:p>
        </w:tc>
        <w:tc>
          <w:tcPr>
            <w:tcW w:w="7228" w:type="dxa"/>
          </w:tcPr>
          <w:p w14:paraId="34218E3D" w14:textId="77777777" w:rsidR="002F3F9D" w:rsidRPr="00271EBC" w:rsidRDefault="002F3F9D" w:rsidP="00271EBC">
            <w:pPr>
              <w:rPr>
                <w:rFonts w:ascii="Segoe UI Semibold" w:hAnsi="Segoe UI Semibold" w:cs="Segoe UI Semibold"/>
              </w:rPr>
            </w:pPr>
            <w:r w:rsidRPr="00271EB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2F3F9D" w:rsidRPr="00271EBC" w14:paraId="30906057" w14:textId="77777777" w:rsidTr="00353D39">
        <w:tc>
          <w:tcPr>
            <w:tcW w:w="2122" w:type="dxa"/>
          </w:tcPr>
          <w:p w14:paraId="586BBE05" w14:textId="77777777" w:rsidR="002F3F9D" w:rsidRPr="00271EBC" w:rsidRDefault="002F3F9D" w:rsidP="00271EBC"/>
        </w:tc>
        <w:tc>
          <w:tcPr>
            <w:tcW w:w="7228" w:type="dxa"/>
          </w:tcPr>
          <w:p w14:paraId="3865B2FD" w14:textId="77777777" w:rsidR="002F3F9D" w:rsidRPr="00271EBC" w:rsidRDefault="002F3F9D" w:rsidP="00271EBC"/>
        </w:tc>
      </w:tr>
      <w:tr w:rsidR="002F3F9D" w:rsidRPr="00271EBC" w14:paraId="45A14C0E" w14:textId="77777777" w:rsidTr="00353D39">
        <w:tc>
          <w:tcPr>
            <w:tcW w:w="2122" w:type="dxa"/>
          </w:tcPr>
          <w:p w14:paraId="2DCCA793" w14:textId="77777777" w:rsidR="002F3F9D" w:rsidRPr="00271EBC" w:rsidRDefault="002F3F9D" w:rsidP="00271EBC"/>
        </w:tc>
        <w:tc>
          <w:tcPr>
            <w:tcW w:w="7228" w:type="dxa"/>
          </w:tcPr>
          <w:p w14:paraId="1F456E33" w14:textId="77777777" w:rsidR="002F3F9D" w:rsidRPr="00271EBC" w:rsidRDefault="002F3F9D" w:rsidP="00271EBC"/>
        </w:tc>
      </w:tr>
      <w:tr w:rsidR="002F3F9D" w:rsidRPr="00271EBC" w14:paraId="38576459" w14:textId="77777777" w:rsidTr="00353D39">
        <w:tc>
          <w:tcPr>
            <w:tcW w:w="2122" w:type="dxa"/>
          </w:tcPr>
          <w:p w14:paraId="57EF9165" w14:textId="77777777" w:rsidR="002F3F9D" w:rsidRPr="00271EBC" w:rsidRDefault="002F3F9D" w:rsidP="00271EBC"/>
        </w:tc>
        <w:tc>
          <w:tcPr>
            <w:tcW w:w="7228" w:type="dxa"/>
          </w:tcPr>
          <w:p w14:paraId="1CA9C781" w14:textId="77777777" w:rsidR="002F3F9D" w:rsidRPr="00271EBC" w:rsidRDefault="002F3F9D" w:rsidP="00271EBC"/>
        </w:tc>
      </w:tr>
      <w:tr w:rsidR="002F3F9D" w:rsidRPr="00271EBC" w14:paraId="5A5DF253" w14:textId="77777777" w:rsidTr="00353D39">
        <w:tc>
          <w:tcPr>
            <w:tcW w:w="2122" w:type="dxa"/>
          </w:tcPr>
          <w:p w14:paraId="0BB184ED" w14:textId="77777777" w:rsidR="002F3F9D" w:rsidRPr="00271EBC" w:rsidRDefault="002F3F9D" w:rsidP="00271EBC"/>
        </w:tc>
        <w:tc>
          <w:tcPr>
            <w:tcW w:w="7228" w:type="dxa"/>
          </w:tcPr>
          <w:p w14:paraId="34451C5D" w14:textId="77777777" w:rsidR="002F3F9D" w:rsidRPr="00271EBC" w:rsidRDefault="002F3F9D" w:rsidP="00271EBC"/>
        </w:tc>
      </w:tr>
      <w:tr w:rsidR="002F3F9D" w:rsidRPr="00271EBC" w14:paraId="63AA3ECD" w14:textId="77777777" w:rsidTr="00353D39">
        <w:tc>
          <w:tcPr>
            <w:tcW w:w="2122" w:type="dxa"/>
          </w:tcPr>
          <w:p w14:paraId="6126527C" w14:textId="77777777" w:rsidR="002F3F9D" w:rsidRPr="00271EBC" w:rsidRDefault="002F3F9D" w:rsidP="00271EBC"/>
        </w:tc>
        <w:tc>
          <w:tcPr>
            <w:tcW w:w="7228" w:type="dxa"/>
          </w:tcPr>
          <w:p w14:paraId="16375450" w14:textId="77777777" w:rsidR="002F3F9D" w:rsidRPr="00271EBC" w:rsidRDefault="002F3F9D" w:rsidP="00271EBC"/>
        </w:tc>
      </w:tr>
    </w:tbl>
    <w:p w14:paraId="27E65A3F" w14:textId="4A7A359F" w:rsidR="002F3F9D" w:rsidRPr="00271EBC" w:rsidRDefault="002F3F9D" w:rsidP="00271EBC">
      <w:pPr>
        <w:pStyle w:val="Caption"/>
      </w:pPr>
      <w:r w:rsidRPr="00271EBC">
        <w:rPr>
          <w:b/>
          <w:bCs/>
        </w:rPr>
        <w:t xml:space="preserve">Taula </w:t>
      </w:r>
      <w:r w:rsidRPr="00271EBC">
        <w:rPr>
          <w:b/>
          <w:bCs/>
        </w:rPr>
        <w:fldChar w:fldCharType="begin"/>
      </w:r>
      <w:r w:rsidRPr="00271EBC">
        <w:rPr>
          <w:b/>
          <w:bCs/>
        </w:rPr>
        <w:instrText xml:space="preserve"> SEQ Taula \* ARABIC </w:instrText>
      </w:r>
      <w:r w:rsidRPr="00271EBC">
        <w:rPr>
          <w:b/>
          <w:bCs/>
        </w:rPr>
        <w:fldChar w:fldCharType="separate"/>
      </w:r>
      <w:r w:rsidRPr="00271EBC">
        <w:rPr>
          <w:b/>
          <w:bCs/>
          <w:noProof/>
        </w:rPr>
        <w:t>2</w:t>
      </w:r>
      <w:r w:rsidRPr="00271EBC">
        <w:rPr>
          <w:b/>
          <w:bCs/>
        </w:rPr>
        <w:fldChar w:fldCharType="end"/>
      </w:r>
      <w:r w:rsidRPr="00271EBC">
        <w:rPr>
          <w:b/>
          <w:bCs/>
        </w:rPr>
        <w:t>:</w:t>
      </w:r>
      <w:r w:rsidRPr="00271EBC">
        <w:t xml:space="preserve"> Llista de les </w:t>
      </w:r>
      <w:r w:rsidRPr="00271EBC">
        <w:rPr>
          <w:color w:val="auto"/>
        </w:rPr>
        <w:t>entrades i sortides i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50"/>
        <w:gridCol w:w="993"/>
        <w:gridCol w:w="5527"/>
      </w:tblGrid>
      <w:tr w:rsidR="002F3F9D" w:rsidRPr="00271EBC" w14:paraId="17809D32" w14:textId="77777777" w:rsidTr="00353D39">
        <w:tc>
          <w:tcPr>
            <w:tcW w:w="1980" w:type="dxa"/>
          </w:tcPr>
          <w:p w14:paraId="4B20FE13" w14:textId="77777777" w:rsidR="002F3F9D" w:rsidRPr="00271EBC" w:rsidRDefault="002F3F9D" w:rsidP="00271EBC">
            <w:pPr>
              <w:rPr>
                <w:rFonts w:ascii="Segoe UI Semibold" w:hAnsi="Segoe UI Semibold" w:cs="Segoe UI Semibold"/>
              </w:rPr>
            </w:pPr>
            <w:r w:rsidRPr="00271EBC">
              <w:rPr>
                <w:rFonts w:ascii="Segoe UI Semibold" w:hAnsi="Segoe UI Semibold" w:cs="Segoe UI Semibold"/>
              </w:rPr>
              <w:t>Nom</w:t>
            </w:r>
          </w:p>
        </w:tc>
        <w:tc>
          <w:tcPr>
            <w:tcW w:w="850" w:type="dxa"/>
          </w:tcPr>
          <w:p w14:paraId="4BBFFAEA" w14:textId="77777777" w:rsidR="002F3F9D" w:rsidRPr="00271EBC" w:rsidRDefault="002F3F9D" w:rsidP="00271EBC">
            <w:pPr>
              <w:rPr>
                <w:rFonts w:ascii="Segoe UI Semibold" w:hAnsi="Segoe UI Semibold" w:cs="Segoe UI Semibold"/>
              </w:rPr>
            </w:pPr>
            <w:r w:rsidRPr="00271EBC">
              <w:rPr>
                <w:rFonts w:ascii="Segoe UI Semibold" w:hAnsi="Segoe UI Semibold" w:cs="Segoe UI Semibold"/>
              </w:rPr>
              <w:t>Tipus</w:t>
            </w:r>
          </w:p>
        </w:tc>
        <w:tc>
          <w:tcPr>
            <w:tcW w:w="993" w:type="dxa"/>
          </w:tcPr>
          <w:p w14:paraId="1F09BEF2" w14:textId="77777777" w:rsidR="002F3F9D" w:rsidRPr="00271EBC" w:rsidRDefault="002F3F9D" w:rsidP="00271EBC">
            <w:pPr>
              <w:rPr>
                <w:rFonts w:ascii="Segoe UI Semibold" w:hAnsi="Segoe UI Semibold" w:cs="Segoe UI Semibold"/>
              </w:rPr>
            </w:pPr>
            <w:r w:rsidRPr="00271EBC">
              <w:rPr>
                <w:rFonts w:ascii="Segoe UI Semibold" w:hAnsi="Segoe UI Semibold" w:cs="Segoe UI Semibold"/>
              </w:rPr>
              <w:t># bits</w:t>
            </w:r>
          </w:p>
        </w:tc>
        <w:tc>
          <w:tcPr>
            <w:tcW w:w="5527" w:type="dxa"/>
          </w:tcPr>
          <w:p w14:paraId="53EF1EE2" w14:textId="77777777" w:rsidR="002F3F9D" w:rsidRPr="00271EBC" w:rsidRDefault="002F3F9D" w:rsidP="00271EBC">
            <w:pPr>
              <w:rPr>
                <w:rFonts w:ascii="Segoe UI Semibold" w:hAnsi="Segoe UI Semibold" w:cs="Segoe UI Semibold"/>
              </w:rPr>
            </w:pPr>
            <w:r w:rsidRPr="00271EB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2F3F9D" w:rsidRPr="00271EBC" w14:paraId="4A404BCB" w14:textId="77777777" w:rsidTr="00353D39">
        <w:tc>
          <w:tcPr>
            <w:tcW w:w="1980" w:type="dxa"/>
          </w:tcPr>
          <w:p w14:paraId="3C1B3984" w14:textId="77777777" w:rsidR="002F3F9D" w:rsidRPr="00271EBC" w:rsidRDefault="002F3F9D" w:rsidP="00271EBC"/>
        </w:tc>
        <w:tc>
          <w:tcPr>
            <w:tcW w:w="850" w:type="dxa"/>
          </w:tcPr>
          <w:p w14:paraId="7B7A5930" w14:textId="77777777" w:rsidR="002F3F9D" w:rsidRPr="00271EBC" w:rsidRDefault="002F3F9D" w:rsidP="00271EBC">
            <w:r w:rsidRPr="00271EBC">
              <w:t>E/S</w:t>
            </w:r>
          </w:p>
        </w:tc>
        <w:tc>
          <w:tcPr>
            <w:tcW w:w="993" w:type="dxa"/>
          </w:tcPr>
          <w:p w14:paraId="1FBC7748" w14:textId="77777777" w:rsidR="002F3F9D" w:rsidRPr="00271EBC" w:rsidRDefault="002F3F9D" w:rsidP="00271EBC"/>
        </w:tc>
        <w:tc>
          <w:tcPr>
            <w:tcW w:w="5527" w:type="dxa"/>
          </w:tcPr>
          <w:p w14:paraId="1C38CDEA" w14:textId="77777777" w:rsidR="002F3F9D" w:rsidRPr="00271EBC" w:rsidRDefault="002F3F9D" w:rsidP="00271EBC"/>
        </w:tc>
      </w:tr>
      <w:tr w:rsidR="002F3F9D" w:rsidRPr="00271EBC" w14:paraId="128FDC16" w14:textId="77777777" w:rsidTr="00353D39">
        <w:tc>
          <w:tcPr>
            <w:tcW w:w="1980" w:type="dxa"/>
          </w:tcPr>
          <w:p w14:paraId="1FA89705" w14:textId="77777777" w:rsidR="002F3F9D" w:rsidRPr="00271EBC" w:rsidRDefault="002F3F9D" w:rsidP="00271EBC"/>
        </w:tc>
        <w:tc>
          <w:tcPr>
            <w:tcW w:w="850" w:type="dxa"/>
          </w:tcPr>
          <w:p w14:paraId="21B6605A" w14:textId="77777777" w:rsidR="002F3F9D" w:rsidRPr="00271EBC" w:rsidRDefault="002F3F9D" w:rsidP="00271EBC"/>
        </w:tc>
        <w:tc>
          <w:tcPr>
            <w:tcW w:w="993" w:type="dxa"/>
          </w:tcPr>
          <w:p w14:paraId="6C9B25BF" w14:textId="77777777" w:rsidR="002F3F9D" w:rsidRPr="00271EBC" w:rsidRDefault="002F3F9D" w:rsidP="00271EBC"/>
        </w:tc>
        <w:tc>
          <w:tcPr>
            <w:tcW w:w="5527" w:type="dxa"/>
          </w:tcPr>
          <w:p w14:paraId="1704146A" w14:textId="77777777" w:rsidR="002F3F9D" w:rsidRPr="00271EBC" w:rsidRDefault="002F3F9D" w:rsidP="00271EBC"/>
        </w:tc>
      </w:tr>
      <w:tr w:rsidR="002F3F9D" w:rsidRPr="00271EBC" w14:paraId="411524C2" w14:textId="77777777" w:rsidTr="00353D39">
        <w:tc>
          <w:tcPr>
            <w:tcW w:w="1980" w:type="dxa"/>
          </w:tcPr>
          <w:p w14:paraId="33FAE699" w14:textId="77777777" w:rsidR="002F3F9D" w:rsidRPr="00271EBC" w:rsidRDefault="002F3F9D" w:rsidP="00271EBC"/>
        </w:tc>
        <w:tc>
          <w:tcPr>
            <w:tcW w:w="850" w:type="dxa"/>
          </w:tcPr>
          <w:p w14:paraId="3B6D54AC" w14:textId="77777777" w:rsidR="002F3F9D" w:rsidRPr="00271EBC" w:rsidRDefault="002F3F9D" w:rsidP="00271EBC"/>
        </w:tc>
        <w:tc>
          <w:tcPr>
            <w:tcW w:w="993" w:type="dxa"/>
          </w:tcPr>
          <w:p w14:paraId="6C562332" w14:textId="77777777" w:rsidR="002F3F9D" w:rsidRPr="00271EBC" w:rsidRDefault="002F3F9D" w:rsidP="00271EBC"/>
        </w:tc>
        <w:tc>
          <w:tcPr>
            <w:tcW w:w="5527" w:type="dxa"/>
          </w:tcPr>
          <w:p w14:paraId="3F9137C4" w14:textId="77777777" w:rsidR="002F3F9D" w:rsidRPr="00271EBC" w:rsidRDefault="002F3F9D" w:rsidP="00271EBC"/>
        </w:tc>
      </w:tr>
      <w:tr w:rsidR="002F3F9D" w:rsidRPr="00271EBC" w14:paraId="2931E65A" w14:textId="77777777" w:rsidTr="00353D39">
        <w:tc>
          <w:tcPr>
            <w:tcW w:w="1980" w:type="dxa"/>
          </w:tcPr>
          <w:p w14:paraId="632FF60C" w14:textId="77777777" w:rsidR="002F3F9D" w:rsidRPr="00271EBC" w:rsidRDefault="002F3F9D" w:rsidP="00271EBC"/>
        </w:tc>
        <w:tc>
          <w:tcPr>
            <w:tcW w:w="850" w:type="dxa"/>
          </w:tcPr>
          <w:p w14:paraId="41FF26D1" w14:textId="77777777" w:rsidR="002F3F9D" w:rsidRPr="00271EBC" w:rsidRDefault="002F3F9D" w:rsidP="00271EBC"/>
        </w:tc>
        <w:tc>
          <w:tcPr>
            <w:tcW w:w="993" w:type="dxa"/>
          </w:tcPr>
          <w:p w14:paraId="7480EE73" w14:textId="77777777" w:rsidR="002F3F9D" w:rsidRPr="00271EBC" w:rsidRDefault="002F3F9D" w:rsidP="00271EBC"/>
        </w:tc>
        <w:tc>
          <w:tcPr>
            <w:tcW w:w="5527" w:type="dxa"/>
          </w:tcPr>
          <w:p w14:paraId="11489968" w14:textId="77777777" w:rsidR="002F3F9D" w:rsidRPr="00271EBC" w:rsidRDefault="002F3F9D" w:rsidP="00271EBC"/>
        </w:tc>
      </w:tr>
      <w:tr w:rsidR="002F3F9D" w:rsidRPr="00271EBC" w14:paraId="6C05D3E4" w14:textId="77777777" w:rsidTr="00353D39">
        <w:tc>
          <w:tcPr>
            <w:tcW w:w="1980" w:type="dxa"/>
          </w:tcPr>
          <w:p w14:paraId="7A5ECDAE" w14:textId="77777777" w:rsidR="002F3F9D" w:rsidRPr="00271EBC" w:rsidRDefault="002F3F9D" w:rsidP="00271EBC"/>
        </w:tc>
        <w:tc>
          <w:tcPr>
            <w:tcW w:w="850" w:type="dxa"/>
          </w:tcPr>
          <w:p w14:paraId="220574E3" w14:textId="77777777" w:rsidR="002F3F9D" w:rsidRPr="00271EBC" w:rsidRDefault="002F3F9D" w:rsidP="00271EBC"/>
        </w:tc>
        <w:tc>
          <w:tcPr>
            <w:tcW w:w="993" w:type="dxa"/>
          </w:tcPr>
          <w:p w14:paraId="4661F8DD" w14:textId="77777777" w:rsidR="002F3F9D" w:rsidRPr="00271EBC" w:rsidRDefault="002F3F9D" w:rsidP="00271EBC"/>
        </w:tc>
        <w:tc>
          <w:tcPr>
            <w:tcW w:w="5527" w:type="dxa"/>
          </w:tcPr>
          <w:p w14:paraId="37950C4E" w14:textId="77777777" w:rsidR="002F3F9D" w:rsidRPr="00271EBC" w:rsidRDefault="002F3F9D" w:rsidP="00271EBC"/>
        </w:tc>
      </w:tr>
    </w:tbl>
    <w:p w14:paraId="06A7E680" w14:textId="77777777" w:rsidR="00A0634D" w:rsidRPr="00271EBC" w:rsidRDefault="00A0634D" w:rsidP="00271EBC"/>
    <w:p w14:paraId="7E4ABA26" w14:textId="3251D055" w:rsidR="00F71B3C" w:rsidRPr="00271EBC" w:rsidRDefault="0056758B" w:rsidP="00271EBC">
      <w:pPr>
        <w:pStyle w:val="Heading2"/>
      </w:pPr>
      <w:r w:rsidRPr="00271EBC">
        <w:t xml:space="preserve">BME </w:t>
      </w:r>
      <w:proofErr w:type="spellStart"/>
      <w:r w:rsidRPr="00271EBC">
        <w:t>reader</w:t>
      </w:r>
      <w:proofErr w:type="spellEnd"/>
      <w:r w:rsidRPr="00271EBC">
        <w:t xml:space="preserve"> </w:t>
      </w:r>
      <w:r w:rsidRPr="00271EBC">
        <w:rPr>
          <w:i/>
          <w:iCs/>
          <w:color w:val="FF0000"/>
        </w:rPr>
        <w:t>(1,5 punts)</w:t>
      </w:r>
    </w:p>
    <w:p w14:paraId="4FC890D1" w14:textId="152B1CA3" w:rsidR="00AA7C1C" w:rsidRPr="00271EBC" w:rsidRDefault="00787F83" w:rsidP="00271EBC">
      <w:pPr>
        <w:rPr>
          <w:i/>
          <w:iCs/>
          <w:color w:val="FF0000"/>
        </w:rPr>
      </w:pPr>
      <w:r w:rsidRPr="00271EBC">
        <w:rPr>
          <w:i/>
          <w:iCs/>
          <w:color w:val="FF0000"/>
        </w:rPr>
        <w:t>Diagrama d’estats del mòdul bme280_reader, així com una descripció breu del seu funcionament enumerant els diferents passos que fa fins a realitzar la segona tanda d’adquisició de dades.</w:t>
      </w:r>
    </w:p>
    <w:p w14:paraId="62EDE995" w14:textId="1C324688" w:rsidR="0056758B" w:rsidRPr="00271EBC" w:rsidRDefault="00A427BF" w:rsidP="00271EBC">
      <w:r w:rsidRPr="00271EBC">
        <w:t xml:space="preserve">A la </w:t>
      </w:r>
      <w:r w:rsidR="00DF2178" w:rsidRPr="00271EBC">
        <w:t xml:space="preserve">Figura </w:t>
      </w:r>
      <w:r w:rsidR="0056758B" w:rsidRPr="00271EBC">
        <w:t>2</w:t>
      </w:r>
      <w:r w:rsidR="00DF2178" w:rsidRPr="00271EBC">
        <w:t xml:space="preserve"> </w:t>
      </w:r>
      <w:r w:rsidRPr="00271EBC">
        <w:t xml:space="preserve">es mostra el diagrama d’estats </w:t>
      </w:r>
      <w:r w:rsidR="00591979" w:rsidRPr="00271EBC">
        <w:t>de</w:t>
      </w:r>
      <w:r w:rsidR="0056758B" w:rsidRPr="00271EBC">
        <w:t>l BME Reader. A</w:t>
      </w:r>
      <w:r w:rsidR="006C613B" w:rsidRPr="00271EBC">
        <w:t xml:space="preserve"> la Taula </w:t>
      </w:r>
      <w:r w:rsidR="0056758B" w:rsidRPr="00271EBC">
        <w:t>3</w:t>
      </w:r>
      <w:r w:rsidR="006C613B" w:rsidRPr="00271EBC">
        <w:t xml:space="preserve"> en hi ha llistats els diferents estats </w:t>
      </w:r>
      <w:r w:rsidR="00EB0CA8" w:rsidRPr="00271EBC">
        <w:t>amb una breu descripció</w:t>
      </w:r>
      <w:r w:rsidR="00591979" w:rsidRPr="00271EBC">
        <w:t>.</w:t>
      </w:r>
      <w:r w:rsidR="00211930" w:rsidRPr="00271EBC">
        <w:t xml:space="preserve"> La </w:t>
      </w:r>
      <w:r w:rsidR="006C613B" w:rsidRPr="00271EBC">
        <w:t>unitat de control realitza les següents operacions:</w:t>
      </w:r>
    </w:p>
    <w:p w14:paraId="37B238A8" w14:textId="27502DE9" w:rsidR="00A427BF" w:rsidRPr="00271EBC" w:rsidRDefault="0056758B" w:rsidP="00271EBC">
      <w:pPr>
        <w:pStyle w:val="ListParagraph"/>
        <w:numPr>
          <w:ilvl w:val="0"/>
          <w:numId w:val="24"/>
        </w:numPr>
      </w:pPr>
      <w:r w:rsidRPr="00271EBC">
        <w:t>Configurar el mestre SPI per poder comunicares amb el sensor BME280.</w:t>
      </w:r>
    </w:p>
    <w:p w14:paraId="7F5094BD" w14:textId="27B0B4C0" w:rsidR="0056758B" w:rsidRPr="00271EBC" w:rsidRDefault="0056758B" w:rsidP="00271EBC">
      <w:pPr>
        <w:pStyle w:val="ListParagraph"/>
        <w:numPr>
          <w:ilvl w:val="0"/>
          <w:numId w:val="24"/>
        </w:numPr>
      </w:pPr>
      <w:r w:rsidRPr="00271EBC">
        <w:t>...</w:t>
      </w:r>
    </w:p>
    <w:p w14:paraId="0E1F3054" w14:textId="77777777" w:rsidR="0056758B" w:rsidRPr="00271EBC" w:rsidRDefault="0056758B" w:rsidP="00271EBC">
      <w:pPr>
        <w:pStyle w:val="ListParagraph"/>
        <w:numPr>
          <w:ilvl w:val="0"/>
          <w:numId w:val="24"/>
        </w:numPr>
      </w:pPr>
    </w:p>
    <w:p w14:paraId="3CC46A7B" w14:textId="77777777" w:rsidR="0056758B" w:rsidRPr="00271EBC" w:rsidRDefault="0056758B" w:rsidP="00271EBC"/>
    <w:p w14:paraId="7348756B" w14:textId="25E0067A" w:rsidR="00F00F24" w:rsidRPr="00271EBC" w:rsidRDefault="00AA7C1C" w:rsidP="00271EBC">
      <w:pPr>
        <w:jc w:val="center"/>
      </w:pPr>
      <w:r w:rsidRPr="00271EBC">
        <w:rPr>
          <w:noProof/>
        </w:rPr>
        <w:drawing>
          <wp:inline distT="0" distB="0" distL="0" distR="0" wp14:anchorId="1E652CCC" wp14:editId="35011169">
            <wp:extent cx="3379708" cy="2371725"/>
            <wp:effectExtent l="0" t="0" r="0" b="0"/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87418" cy="237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D78D7" w14:textId="38BDAA80" w:rsidR="00F00F24" w:rsidRPr="00271EBC" w:rsidRDefault="00F00F24" w:rsidP="00271EBC">
      <w:pPr>
        <w:pStyle w:val="Caption"/>
      </w:pPr>
      <w:r w:rsidRPr="00271EBC">
        <w:rPr>
          <w:b/>
          <w:bCs/>
        </w:rPr>
        <w:t xml:space="preserve">Figura </w:t>
      </w:r>
      <w:r w:rsidR="0056758B" w:rsidRPr="00271EBC">
        <w:rPr>
          <w:b/>
          <w:bCs/>
        </w:rPr>
        <w:t>2</w:t>
      </w:r>
      <w:r w:rsidRPr="00271EBC">
        <w:rPr>
          <w:b/>
          <w:bCs/>
        </w:rPr>
        <w:t>:</w:t>
      </w:r>
      <w:r w:rsidRPr="00271EBC">
        <w:t xml:space="preserve"> Diagrama d’estats de...</w:t>
      </w:r>
    </w:p>
    <w:p w14:paraId="547DA5A4" w14:textId="77777777" w:rsidR="00F00F24" w:rsidRPr="00271EBC" w:rsidRDefault="00F00F24" w:rsidP="00271EBC"/>
    <w:p w14:paraId="3BEAFFD6" w14:textId="7F7A9475" w:rsidR="008B756D" w:rsidRPr="00271EBC" w:rsidRDefault="008B756D" w:rsidP="00271EBC">
      <w:pPr>
        <w:pStyle w:val="Caption"/>
      </w:pPr>
      <w:r w:rsidRPr="00271EBC">
        <w:rPr>
          <w:b/>
          <w:bCs/>
        </w:rPr>
        <w:t xml:space="preserve">Taula </w:t>
      </w:r>
      <w:r w:rsidR="0056758B" w:rsidRPr="00271EBC">
        <w:rPr>
          <w:b/>
          <w:bCs/>
        </w:rPr>
        <w:t>3</w:t>
      </w:r>
      <w:r w:rsidRPr="00271EBC">
        <w:rPr>
          <w:b/>
          <w:bCs/>
        </w:rPr>
        <w:t>:</w:t>
      </w:r>
      <w:r w:rsidRPr="00271EBC">
        <w:t xml:space="preserve"> Llista dels diferents estats </w:t>
      </w:r>
      <w:r w:rsidR="00F00F24" w:rsidRPr="00271EBC">
        <w:t>de la màquina d’estats implementada</w:t>
      </w:r>
      <w:r w:rsidRPr="00271EBC">
        <w:rPr>
          <w:color w:val="auto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8B756D" w:rsidRPr="00271EBC" w14:paraId="7582F675" w14:textId="77777777" w:rsidTr="00F40A02">
        <w:tc>
          <w:tcPr>
            <w:tcW w:w="2122" w:type="dxa"/>
          </w:tcPr>
          <w:p w14:paraId="416578ED" w14:textId="097BFD5D" w:rsidR="008B756D" w:rsidRPr="00271EBC" w:rsidRDefault="008B756D" w:rsidP="00271EBC">
            <w:r w:rsidRPr="00271EBC">
              <w:t>Estat</w:t>
            </w:r>
          </w:p>
        </w:tc>
        <w:tc>
          <w:tcPr>
            <w:tcW w:w="7228" w:type="dxa"/>
          </w:tcPr>
          <w:p w14:paraId="6CDD012C" w14:textId="77777777" w:rsidR="008B756D" w:rsidRPr="00271EBC" w:rsidRDefault="008B756D" w:rsidP="00271EBC">
            <w:r w:rsidRPr="00271EBC">
              <w:t>Descripció</w:t>
            </w:r>
          </w:p>
        </w:tc>
      </w:tr>
      <w:tr w:rsidR="008B756D" w:rsidRPr="00271EBC" w14:paraId="7FEDB8DA" w14:textId="77777777" w:rsidTr="00F40A02">
        <w:tc>
          <w:tcPr>
            <w:tcW w:w="2122" w:type="dxa"/>
          </w:tcPr>
          <w:p w14:paraId="3C35E1E9" w14:textId="77777777" w:rsidR="008B756D" w:rsidRPr="00271EBC" w:rsidRDefault="008B756D" w:rsidP="00271EBC"/>
        </w:tc>
        <w:tc>
          <w:tcPr>
            <w:tcW w:w="7228" w:type="dxa"/>
          </w:tcPr>
          <w:p w14:paraId="7A2887C6" w14:textId="77777777" w:rsidR="008B756D" w:rsidRPr="00271EBC" w:rsidRDefault="008B756D" w:rsidP="00271EBC"/>
        </w:tc>
      </w:tr>
      <w:tr w:rsidR="008B756D" w:rsidRPr="00271EBC" w14:paraId="3E554795" w14:textId="77777777" w:rsidTr="00F40A02">
        <w:tc>
          <w:tcPr>
            <w:tcW w:w="2122" w:type="dxa"/>
          </w:tcPr>
          <w:p w14:paraId="5DD98233" w14:textId="77777777" w:rsidR="008B756D" w:rsidRPr="00271EBC" w:rsidRDefault="008B756D" w:rsidP="00271EBC"/>
        </w:tc>
        <w:tc>
          <w:tcPr>
            <w:tcW w:w="7228" w:type="dxa"/>
          </w:tcPr>
          <w:p w14:paraId="7C64B3DE" w14:textId="77777777" w:rsidR="008B756D" w:rsidRPr="00271EBC" w:rsidRDefault="008B756D" w:rsidP="00271EBC"/>
        </w:tc>
      </w:tr>
      <w:tr w:rsidR="008B756D" w:rsidRPr="00271EBC" w14:paraId="0E56FF16" w14:textId="77777777" w:rsidTr="00F40A02">
        <w:tc>
          <w:tcPr>
            <w:tcW w:w="2122" w:type="dxa"/>
          </w:tcPr>
          <w:p w14:paraId="68A7E363" w14:textId="77777777" w:rsidR="008B756D" w:rsidRPr="00271EBC" w:rsidRDefault="008B756D" w:rsidP="00271EBC"/>
        </w:tc>
        <w:tc>
          <w:tcPr>
            <w:tcW w:w="7228" w:type="dxa"/>
          </w:tcPr>
          <w:p w14:paraId="0BCB3904" w14:textId="77777777" w:rsidR="008B756D" w:rsidRPr="00271EBC" w:rsidRDefault="008B756D" w:rsidP="00271EBC"/>
        </w:tc>
      </w:tr>
      <w:tr w:rsidR="008B756D" w:rsidRPr="00271EBC" w14:paraId="59384D8B" w14:textId="77777777" w:rsidTr="00F40A02">
        <w:tc>
          <w:tcPr>
            <w:tcW w:w="2122" w:type="dxa"/>
          </w:tcPr>
          <w:p w14:paraId="3A849E0C" w14:textId="77777777" w:rsidR="008B756D" w:rsidRPr="00271EBC" w:rsidRDefault="008B756D" w:rsidP="00271EBC"/>
        </w:tc>
        <w:tc>
          <w:tcPr>
            <w:tcW w:w="7228" w:type="dxa"/>
          </w:tcPr>
          <w:p w14:paraId="0CB00EE6" w14:textId="77777777" w:rsidR="008B756D" w:rsidRPr="00271EBC" w:rsidRDefault="008B756D" w:rsidP="00271EBC"/>
        </w:tc>
      </w:tr>
      <w:tr w:rsidR="008B756D" w:rsidRPr="00271EBC" w14:paraId="2775129F" w14:textId="77777777" w:rsidTr="00F40A02">
        <w:tc>
          <w:tcPr>
            <w:tcW w:w="2122" w:type="dxa"/>
          </w:tcPr>
          <w:p w14:paraId="6003ABFB" w14:textId="77777777" w:rsidR="008B756D" w:rsidRPr="00271EBC" w:rsidRDefault="008B756D" w:rsidP="00271EBC"/>
        </w:tc>
        <w:tc>
          <w:tcPr>
            <w:tcW w:w="7228" w:type="dxa"/>
          </w:tcPr>
          <w:p w14:paraId="07E997E6" w14:textId="77777777" w:rsidR="008B756D" w:rsidRPr="00271EBC" w:rsidRDefault="008B756D" w:rsidP="00271EBC"/>
        </w:tc>
      </w:tr>
    </w:tbl>
    <w:p w14:paraId="14091804" w14:textId="77777777" w:rsidR="008B756D" w:rsidRDefault="008B756D" w:rsidP="00271EBC"/>
    <w:p w14:paraId="5C7416BE" w14:textId="77777777" w:rsidR="000413B8" w:rsidRDefault="000413B8" w:rsidP="00271EBC"/>
    <w:p w14:paraId="53D0BCA6" w14:textId="77777777" w:rsidR="000413B8" w:rsidRDefault="000413B8" w:rsidP="00271EBC"/>
    <w:p w14:paraId="6B4F567B" w14:textId="77777777" w:rsidR="006934BA" w:rsidRPr="00271EBC" w:rsidRDefault="006934BA" w:rsidP="00271EBC"/>
    <w:p w14:paraId="2121A3A2" w14:textId="51F672CB" w:rsidR="00B81188" w:rsidRPr="00271EBC" w:rsidRDefault="00635D80" w:rsidP="00271EBC">
      <w:pPr>
        <w:pStyle w:val="Heading2"/>
        <w:rPr>
          <w:b/>
        </w:rPr>
      </w:pPr>
      <w:r w:rsidRPr="00271EBC">
        <w:lastRenderedPageBreak/>
        <w:t xml:space="preserve">Verificació </w:t>
      </w:r>
      <w:r w:rsidR="004755E1" w:rsidRPr="00271EBC">
        <w:t>F</w:t>
      </w:r>
      <w:r w:rsidRPr="00271EBC">
        <w:t>uncional</w:t>
      </w:r>
      <w:r w:rsidR="00E0065C" w:rsidRPr="00271EBC">
        <w:t xml:space="preserve"> </w:t>
      </w:r>
      <w:r w:rsidR="00E0065C" w:rsidRPr="00271EBC">
        <w:rPr>
          <w:i/>
          <w:iCs/>
          <w:color w:val="FF0000"/>
        </w:rPr>
        <w:t>(</w:t>
      </w:r>
      <w:r w:rsidR="00001C14" w:rsidRPr="00271EBC">
        <w:rPr>
          <w:i/>
          <w:iCs/>
          <w:color w:val="FF0000"/>
        </w:rPr>
        <w:t>0,5 punts</w:t>
      </w:r>
      <w:r w:rsidR="00E0065C" w:rsidRPr="00271EBC">
        <w:rPr>
          <w:i/>
          <w:iCs/>
          <w:color w:val="FF0000"/>
        </w:rPr>
        <w:t>)</w:t>
      </w:r>
    </w:p>
    <w:p w14:paraId="2F194F97" w14:textId="717FAACD" w:rsidR="00B81188" w:rsidRPr="00271EBC" w:rsidRDefault="00257F66" w:rsidP="00271EBC">
      <w:pPr>
        <w:rPr>
          <w:i/>
          <w:iCs/>
          <w:color w:val="FF0000"/>
        </w:rPr>
      </w:pPr>
      <w:r w:rsidRPr="00271EBC">
        <w:rPr>
          <w:i/>
          <w:iCs/>
          <w:color w:val="FF0000"/>
        </w:rPr>
        <w:t>Captures de les simulacions, amb una explicació breu i ressaltant les zones d’interès</w:t>
      </w:r>
      <w:r w:rsidR="009B7536" w:rsidRPr="00271EBC">
        <w:rPr>
          <w:i/>
          <w:iCs/>
          <w:color w:val="FF0000"/>
        </w:rPr>
        <w:t xml:space="preserve"> (poden ser més d’una </w:t>
      </w:r>
      <w:r w:rsidR="00973D0E" w:rsidRPr="00271EBC">
        <w:rPr>
          <w:i/>
          <w:iCs/>
          <w:color w:val="FF0000"/>
        </w:rPr>
        <w:t>captura</w:t>
      </w:r>
      <w:r w:rsidR="009B7536" w:rsidRPr="00271EBC">
        <w:rPr>
          <w:i/>
          <w:iCs/>
          <w:color w:val="FF0000"/>
        </w:rPr>
        <w:t>!)</w:t>
      </w:r>
      <w:r w:rsidR="00472B2E" w:rsidRPr="00271EBC">
        <w:rPr>
          <w:i/>
          <w:iCs/>
          <w:color w:val="FF0000"/>
        </w:rPr>
        <w:t>. Captura dels missatges d’auto verificació</w:t>
      </w:r>
      <w:r w:rsidR="00973D0E" w:rsidRPr="00271EBC">
        <w:rPr>
          <w:i/>
          <w:iCs/>
          <w:color w:val="FF0000"/>
        </w:rPr>
        <w:t xml:space="preserve"> </w:t>
      </w:r>
      <w:r w:rsidR="00472B2E" w:rsidRPr="00271EBC">
        <w:rPr>
          <w:i/>
          <w:iCs/>
          <w:color w:val="FF0000"/>
        </w:rPr>
        <w:t>del Questa</w:t>
      </w:r>
      <w:r w:rsidR="00DC04F6" w:rsidRPr="00271EBC">
        <w:rPr>
          <w:i/>
          <w:iCs/>
          <w:color w:val="FF0000"/>
        </w:rPr>
        <w:t>/</w:t>
      </w:r>
      <w:proofErr w:type="spellStart"/>
      <w:r w:rsidR="00DC04F6" w:rsidRPr="00271EBC">
        <w:rPr>
          <w:i/>
          <w:iCs/>
          <w:color w:val="FF0000"/>
        </w:rPr>
        <w:t>Modelsim</w:t>
      </w:r>
      <w:proofErr w:type="spellEnd"/>
      <w:r w:rsidR="00973D0E" w:rsidRPr="00271EBC">
        <w:rPr>
          <w:i/>
          <w:iCs/>
          <w:color w:val="FF0000"/>
        </w:rPr>
        <w:t>.</w:t>
      </w:r>
    </w:p>
    <w:p w14:paraId="2FD9B091" w14:textId="77777777" w:rsidR="00271EBC" w:rsidRPr="005D1F7F" w:rsidRDefault="00271EBC" w:rsidP="00271EBC">
      <w:pPr>
        <w:pStyle w:val="Caption"/>
        <w:keepNext/>
        <w:jc w:val="left"/>
      </w:pPr>
      <w:r w:rsidRPr="005D1F7F">
        <w:rPr>
          <w:b/>
          <w:bCs/>
        </w:rPr>
        <w:t xml:space="preserve">Taula </w:t>
      </w:r>
      <w:r w:rsidRPr="005D1F7F">
        <w:rPr>
          <w:b/>
          <w:bCs/>
        </w:rPr>
        <w:fldChar w:fldCharType="begin"/>
      </w:r>
      <w:r w:rsidRPr="005D1F7F">
        <w:rPr>
          <w:b/>
          <w:bCs/>
        </w:rPr>
        <w:instrText xml:space="preserve"> SEQ Taula \* ARABIC </w:instrText>
      </w:r>
      <w:r w:rsidRPr="005D1F7F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5D1F7F">
        <w:rPr>
          <w:b/>
          <w:bCs/>
        </w:rPr>
        <w:fldChar w:fldCharType="end"/>
      </w:r>
      <w:r w:rsidRPr="005D1F7F">
        <w:rPr>
          <w:b/>
          <w:bCs/>
        </w:rPr>
        <w:t>:</w:t>
      </w:r>
      <w:r w:rsidRPr="005D1F7F">
        <w:t xml:space="preserve"> Llista dels diferents </w:t>
      </w:r>
      <w:r>
        <w:t>tasques/funcions</w:t>
      </w:r>
      <w:r w:rsidRPr="005D1F7F">
        <w:t xml:space="preserve"> del </w:t>
      </w:r>
      <w:proofErr w:type="spellStart"/>
      <w:r>
        <w:t>testbench</w:t>
      </w:r>
      <w:proofErr w:type="spellEnd"/>
      <w:r w:rsidRPr="005D1F7F">
        <w:t xml:space="preserve">  i</w:t>
      </w:r>
      <w:r w:rsidRPr="005D1F7F">
        <w:rPr>
          <w:rFonts w:cstheme="minorHAnsi"/>
          <w:color w:val="auto"/>
        </w:rPr>
        <w:t xml:space="preserve"> la seva funcionalit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271EBC" w:rsidRPr="00271EBC" w14:paraId="0993E87F" w14:textId="77777777" w:rsidTr="00947958">
        <w:tc>
          <w:tcPr>
            <w:tcW w:w="2122" w:type="dxa"/>
          </w:tcPr>
          <w:p w14:paraId="4D577574" w14:textId="77777777" w:rsidR="00271EBC" w:rsidRPr="00271EBC" w:rsidRDefault="00271EBC" w:rsidP="00947958">
            <w:pPr>
              <w:rPr>
                <w:rFonts w:ascii="Segoe UI Semibold" w:hAnsi="Segoe UI Semibold" w:cs="Segoe UI Semibold"/>
              </w:rPr>
            </w:pPr>
            <w:r w:rsidRPr="00271EBC">
              <w:rPr>
                <w:rFonts w:ascii="Segoe UI Semibold" w:hAnsi="Segoe UI Semibold" w:cs="Segoe UI Semibold"/>
              </w:rPr>
              <w:t>Tasca</w:t>
            </w:r>
          </w:p>
        </w:tc>
        <w:tc>
          <w:tcPr>
            <w:tcW w:w="7228" w:type="dxa"/>
          </w:tcPr>
          <w:p w14:paraId="2F41C79F" w14:textId="77777777" w:rsidR="00271EBC" w:rsidRPr="00271EBC" w:rsidRDefault="00271EBC" w:rsidP="00947958">
            <w:pPr>
              <w:rPr>
                <w:rFonts w:ascii="Segoe UI Semibold" w:hAnsi="Segoe UI Semibold" w:cs="Segoe UI Semibold"/>
              </w:rPr>
            </w:pPr>
            <w:r w:rsidRPr="00271EB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271EBC" w:rsidRPr="005D1F7F" w14:paraId="7A200B03" w14:textId="77777777" w:rsidTr="00947958">
        <w:tc>
          <w:tcPr>
            <w:tcW w:w="2122" w:type="dxa"/>
          </w:tcPr>
          <w:p w14:paraId="0A4AF96D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794F814B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</w:tr>
      <w:tr w:rsidR="00271EBC" w:rsidRPr="005D1F7F" w14:paraId="452157D6" w14:textId="77777777" w:rsidTr="00947958">
        <w:tc>
          <w:tcPr>
            <w:tcW w:w="2122" w:type="dxa"/>
          </w:tcPr>
          <w:p w14:paraId="3A535A2A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2AB6E2A3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</w:tr>
      <w:tr w:rsidR="00271EBC" w:rsidRPr="005D1F7F" w14:paraId="548687EF" w14:textId="77777777" w:rsidTr="00947958">
        <w:tc>
          <w:tcPr>
            <w:tcW w:w="2122" w:type="dxa"/>
          </w:tcPr>
          <w:p w14:paraId="2B3397AB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754E3650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</w:tr>
      <w:tr w:rsidR="00271EBC" w:rsidRPr="005D1F7F" w14:paraId="6A84F981" w14:textId="77777777" w:rsidTr="00947958">
        <w:tc>
          <w:tcPr>
            <w:tcW w:w="2122" w:type="dxa"/>
          </w:tcPr>
          <w:p w14:paraId="4819B2D1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1CEDD159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</w:tr>
      <w:tr w:rsidR="00271EBC" w:rsidRPr="005D1F7F" w14:paraId="62F00CF1" w14:textId="77777777" w:rsidTr="00947958">
        <w:tc>
          <w:tcPr>
            <w:tcW w:w="2122" w:type="dxa"/>
          </w:tcPr>
          <w:p w14:paraId="0A64B038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  <w:tc>
          <w:tcPr>
            <w:tcW w:w="7228" w:type="dxa"/>
          </w:tcPr>
          <w:p w14:paraId="53C90C77" w14:textId="77777777" w:rsidR="00271EBC" w:rsidRPr="005D1F7F" w:rsidRDefault="00271EBC" w:rsidP="00947958">
            <w:pPr>
              <w:rPr>
                <w:rFonts w:cstheme="minorHAnsi"/>
              </w:rPr>
            </w:pPr>
          </w:p>
        </w:tc>
      </w:tr>
    </w:tbl>
    <w:p w14:paraId="6B44CD68" w14:textId="77777777" w:rsidR="00271EBC" w:rsidRDefault="00271EBC" w:rsidP="00271EBC">
      <w:pPr>
        <w:pStyle w:val="Caption"/>
        <w:jc w:val="both"/>
      </w:pPr>
    </w:p>
    <w:p w14:paraId="361707C5" w14:textId="5375DA4E" w:rsidR="00257F66" w:rsidRPr="00271EBC" w:rsidRDefault="000C14EC" w:rsidP="00271EBC">
      <w:pPr>
        <w:pStyle w:val="Caption"/>
        <w:jc w:val="both"/>
      </w:pPr>
      <w:r w:rsidRPr="00271EBC">
        <w:t>Test XXXXX:</w:t>
      </w:r>
      <w:r w:rsidR="0083743A" w:rsidRPr="00271EBC">
        <w:t xml:space="preserve"> </w:t>
      </w:r>
      <w:r w:rsidR="00257F66" w:rsidRPr="00271EBC">
        <w:t xml:space="preserve">A la </w:t>
      </w:r>
      <w:r w:rsidR="00CE1913" w:rsidRPr="00271EBC">
        <w:t xml:space="preserve">Figura </w:t>
      </w:r>
      <w:r w:rsidR="006D608E" w:rsidRPr="00271EBC">
        <w:t>3</w:t>
      </w:r>
      <w:r w:rsidR="00CE1913" w:rsidRPr="00271EBC">
        <w:t xml:space="preserve"> </w:t>
      </w:r>
      <w:r w:rsidR="00257F66" w:rsidRPr="00271EBC">
        <w:t>es mostra ...</w:t>
      </w:r>
    </w:p>
    <w:p w14:paraId="37418B1A" w14:textId="4943A13D" w:rsidR="00A30714" w:rsidRPr="00271EBC" w:rsidRDefault="007147CD" w:rsidP="00271EBC">
      <w:pPr>
        <w:jc w:val="center"/>
      </w:pPr>
      <w:r w:rsidRPr="00271EBC">
        <w:rPr>
          <w:noProof/>
        </w:rPr>
        <w:drawing>
          <wp:inline distT="0" distB="0" distL="0" distR="0" wp14:anchorId="428D705C" wp14:editId="471C5309">
            <wp:extent cx="2921635" cy="2371725"/>
            <wp:effectExtent l="0" t="0" r="0" b="0"/>
            <wp:docPr id="11" name="Picture 1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55"/>
                    <a:stretch/>
                  </pic:blipFill>
                  <pic:spPr bwMode="auto">
                    <a:xfrm>
                      <a:off x="0" y="0"/>
                      <a:ext cx="2929982" cy="237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5D4657" w14:textId="3FA64BF8" w:rsidR="00257F66" w:rsidRPr="00271EBC" w:rsidRDefault="00840A82" w:rsidP="00271EBC">
      <w:pPr>
        <w:pStyle w:val="Caption"/>
      </w:pPr>
      <w:bookmarkStart w:id="0" w:name="_Ref96411382"/>
      <w:r w:rsidRPr="00271EBC">
        <w:rPr>
          <w:b/>
          <w:bCs/>
        </w:rPr>
        <w:t>Figura</w:t>
      </w:r>
      <w:r w:rsidR="00A30714" w:rsidRPr="00271EBC">
        <w:rPr>
          <w:b/>
          <w:bCs/>
        </w:rPr>
        <w:t xml:space="preserve"> </w:t>
      </w:r>
      <w:bookmarkEnd w:id="0"/>
      <w:r w:rsidR="006D608E" w:rsidRPr="00271EBC">
        <w:rPr>
          <w:b/>
          <w:bCs/>
        </w:rPr>
        <w:t>3</w:t>
      </w:r>
      <w:r w:rsidR="00947DDE" w:rsidRPr="00271EBC">
        <w:rPr>
          <w:b/>
          <w:bCs/>
        </w:rPr>
        <w:t>:</w:t>
      </w:r>
      <w:r w:rsidR="00947DDE" w:rsidRPr="00271EBC">
        <w:t xml:space="preserve"> </w:t>
      </w:r>
      <w:r w:rsidR="00257F66" w:rsidRPr="00271EBC">
        <w:t>Diagrama d’ones de ...</w:t>
      </w:r>
    </w:p>
    <w:p w14:paraId="6B028E49" w14:textId="3E052185" w:rsidR="00CD4233" w:rsidRPr="00271EBC" w:rsidRDefault="00635D80" w:rsidP="00271EBC">
      <w:pPr>
        <w:pStyle w:val="Heading2"/>
        <w:rPr>
          <w:b/>
        </w:rPr>
      </w:pPr>
      <w:r w:rsidRPr="00271EBC">
        <w:t>Síntesis en FPGA</w:t>
      </w:r>
      <w:r w:rsidR="00857D6A" w:rsidRPr="00271EBC">
        <w:t xml:space="preserve"> </w:t>
      </w:r>
      <w:r w:rsidR="00857D6A" w:rsidRPr="00271EBC">
        <w:rPr>
          <w:i/>
          <w:iCs/>
          <w:color w:val="FF0000"/>
        </w:rPr>
        <w:t>(0,5 punts)</w:t>
      </w:r>
    </w:p>
    <w:p w14:paraId="0B5DCFC1" w14:textId="73E42D1A" w:rsidR="007169EF" w:rsidRPr="00271EBC" w:rsidRDefault="00B225FC" w:rsidP="00271EBC">
      <w:pPr>
        <w:rPr>
          <w:i/>
          <w:iCs/>
          <w:color w:val="FF0000"/>
        </w:rPr>
      </w:pPr>
      <w:r w:rsidRPr="00271EBC">
        <w:rPr>
          <w:i/>
          <w:iCs/>
          <w:color w:val="FF0000"/>
        </w:rPr>
        <w:t>Captura</w:t>
      </w:r>
      <w:r w:rsidR="00282F6E" w:rsidRPr="00271EBC">
        <w:rPr>
          <w:i/>
          <w:iCs/>
          <w:color w:val="FF0000"/>
        </w:rPr>
        <w:t xml:space="preserve"> (o captures) del esquema RTL generat pel </w:t>
      </w:r>
      <w:proofErr w:type="spellStart"/>
      <w:r w:rsidR="00282F6E" w:rsidRPr="00271EBC">
        <w:rPr>
          <w:i/>
          <w:iCs/>
          <w:color w:val="FF0000"/>
        </w:rPr>
        <w:t>Quartus</w:t>
      </w:r>
      <w:proofErr w:type="spellEnd"/>
      <w:r w:rsidR="00282F6E" w:rsidRPr="00271EBC">
        <w:rPr>
          <w:i/>
          <w:iCs/>
          <w:color w:val="FF0000"/>
        </w:rPr>
        <w:t xml:space="preserve"> (expandiu les caixetes)</w:t>
      </w:r>
      <w:r w:rsidR="00973D0E" w:rsidRPr="00271EBC">
        <w:rPr>
          <w:i/>
          <w:iCs/>
          <w:color w:val="FF0000"/>
        </w:rPr>
        <w:t xml:space="preserve"> i taula de recursos</w:t>
      </w:r>
      <w:r w:rsidR="00D90FC6" w:rsidRPr="00271EBC">
        <w:rPr>
          <w:i/>
          <w:iCs/>
          <w:color w:val="FF0000"/>
        </w:rPr>
        <w:t xml:space="preserve"> utilitzats</w:t>
      </w:r>
      <w:r w:rsidR="00F62DB4" w:rsidRPr="00271EBC">
        <w:rPr>
          <w:i/>
          <w:iCs/>
          <w:color w:val="FF0000"/>
        </w:rPr>
        <w:t>.</w:t>
      </w:r>
    </w:p>
    <w:p w14:paraId="65FC5086" w14:textId="46FFA1AF" w:rsidR="00282F6E" w:rsidRPr="00271EBC" w:rsidRDefault="00A45E59" w:rsidP="00271EBC">
      <w:r w:rsidRPr="00271EBC">
        <w:t xml:space="preserve">La </w:t>
      </w:r>
      <w:r w:rsidR="00F00F24" w:rsidRPr="00271EBC">
        <w:t xml:space="preserve">Figura 4 </w:t>
      </w:r>
      <w:r w:rsidRPr="00271EBC">
        <w:t xml:space="preserve">mostra el esquema RTL de la </w:t>
      </w:r>
      <w:proofErr w:type="spellStart"/>
      <w:r w:rsidRPr="00271EBC">
        <w:t>netlist</w:t>
      </w:r>
      <w:proofErr w:type="spellEnd"/>
      <w:r w:rsidRPr="00271EBC">
        <w:t xml:space="preserve"> generada amb el </w:t>
      </w:r>
      <w:proofErr w:type="spellStart"/>
      <w:r w:rsidRPr="00271EBC">
        <w:t>Quartus</w:t>
      </w:r>
      <w:proofErr w:type="spellEnd"/>
      <w:r w:rsidRPr="00271EBC">
        <w:t xml:space="preserve"> </w:t>
      </w:r>
      <w:r w:rsidR="00DF2178" w:rsidRPr="00271EBC">
        <w:t>i a la Figura 5 es mostra en detall el diagrama d’estats de la unitat de control</w:t>
      </w:r>
      <w:r w:rsidR="00ED215C" w:rsidRPr="00271EBC">
        <w:t xml:space="preserve">. La </w:t>
      </w:r>
      <w:r w:rsidR="00F00F24" w:rsidRPr="00271EBC">
        <w:t xml:space="preserve">Taula </w:t>
      </w:r>
      <w:r w:rsidR="006D608E" w:rsidRPr="00271EBC">
        <w:t>4</w:t>
      </w:r>
      <w:r w:rsidR="00F00F24" w:rsidRPr="00271EBC">
        <w:t xml:space="preserve"> </w:t>
      </w:r>
      <w:r w:rsidR="00ED215C" w:rsidRPr="00271EBC">
        <w:t xml:space="preserve">mostra els </w:t>
      </w:r>
      <w:r w:rsidR="00F425FB" w:rsidRPr="00271EBC">
        <w:t>recursos</w:t>
      </w:r>
      <w:r w:rsidR="00ED215C" w:rsidRPr="00271EBC">
        <w:t xml:space="preserve"> </w:t>
      </w:r>
      <w:r w:rsidR="00F425FB" w:rsidRPr="00271EBC">
        <w:t xml:space="preserve">utilitzats de la FPGA. </w:t>
      </w:r>
    </w:p>
    <w:p w14:paraId="1BAA2110" w14:textId="1DD91302" w:rsidR="00282F6E" w:rsidRPr="00271EBC" w:rsidRDefault="007147CD" w:rsidP="00271EBC">
      <w:pPr>
        <w:jc w:val="center"/>
      </w:pPr>
      <w:r w:rsidRPr="00271EBC">
        <w:rPr>
          <w:noProof/>
        </w:rPr>
        <w:lastRenderedPageBreak/>
        <w:drawing>
          <wp:inline distT="0" distB="0" distL="0" distR="0" wp14:anchorId="2BBAEA20" wp14:editId="3CB4A285">
            <wp:extent cx="2921635" cy="2371725"/>
            <wp:effectExtent l="0" t="0" r="0" b="0"/>
            <wp:docPr id="4" name="Picture 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55"/>
                    <a:stretch/>
                  </pic:blipFill>
                  <pic:spPr bwMode="auto">
                    <a:xfrm>
                      <a:off x="0" y="0"/>
                      <a:ext cx="2929982" cy="237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C32A5E" w14:textId="3CC4177A" w:rsidR="00282F6E" w:rsidRPr="00271EBC" w:rsidRDefault="00F00F24" w:rsidP="00271EBC">
      <w:pPr>
        <w:pStyle w:val="Caption"/>
      </w:pPr>
      <w:r w:rsidRPr="00271EBC">
        <w:rPr>
          <w:b/>
          <w:bCs/>
        </w:rPr>
        <w:t xml:space="preserve">Figura 4: </w:t>
      </w:r>
      <w:r w:rsidR="00282F6E" w:rsidRPr="00271EBC">
        <w:t>Esquem</w:t>
      </w:r>
      <w:r w:rsidR="00E2533B" w:rsidRPr="00271EBC">
        <w:t>a</w:t>
      </w:r>
      <w:r w:rsidR="00282F6E" w:rsidRPr="00271EBC">
        <w:t xml:space="preserve"> RTL </w:t>
      </w:r>
      <w:r w:rsidR="00E2533B" w:rsidRPr="00271EBC">
        <w:t xml:space="preserve">de la </w:t>
      </w:r>
      <w:proofErr w:type="spellStart"/>
      <w:r w:rsidR="00E2533B" w:rsidRPr="00271EBC">
        <w:t>netlist</w:t>
      </w:r>
      <w:proofErr w:type="spellEnd"/>
      <w:r w:rsidR="00E2533B" w:rsidRPr="00271EBC">
        <w:t xml:space="preserve"> generada amb </w:t>
      </w:r>
      <w:r w:rsidR="00282F6E" w:rsidRPr="00271EBC">
        <w:t xml:space="preserve">el </w:t>
      </w:r>
      <w:proofErr w:type="spellStart"/>
      <w:r w:rsidR="00282F6E" w:rsidRPr="00271EBC">
        <w:t>Quartus</w:t>
      </w:r>
      <w:proofErr w:type="spellEnd"/>
      <w:r w:rsidR="00282F6E" w:rsidRPr="00271EBC">
        <w:t>.</w:t>
      </w:r>
      <w:r w:rsidRPr="00271EBC">
        <w:t xml:space="preserve"> </w:t>
      </w:r>
    </w:p>
    <w:p w14:paraId="63EAB6B3" w14:textId="1B920106" w:rsidR="00DF2178" w:rsidRPr="00271EBC" w:rsidRDefault="007147CD" w:rsidP="00271EBC">
      <w:pPr>
        <w:jc w:val="center"/>
      </w:pPr>
      <w:r w:rsidRPr="00271EBC">
        <w:rPr>
          <w:noProof/>
        </w:rPr>
        <w:drawing>
          <wp:inline distT="0" distB="0" distL="0" distR="0" wp14:anchorId="4B3DF29C" wp14:editId="229123B0">
            <wp:extent cx="2921635" cy="2371725"/>
            <wp:effectExtent l="0" t="0" r="0" b="0"/>
            <wp:docPr id="10" name="Picture 10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55"/>
                    <a:stretch/>
                  </pic:blipFill>
                  <pic:spPr bwMode="auto">
                    <a:xfrm>
                      <a:off x="0" y="0"/>
                      <a:ext cx="2929982" cy="2378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6FDE33" w14:textId="30B577DD" w:rsidR="00DF2178" w:rsidRPr="00271EBC" w:rsidRDefault="00DF2178" w:rsidP="00271EBC">
      <w:pPr>
        <w:pStyle w:val="Caption"/>
      </w:pPr>
      <w:r w:rsidRPr="00271EBC">
        <w:rPr>
          <w:b/>
          <w:bCs/>
        </w:rPr>
        <w:t xml:space="preserve">Figura 5: </w:t>
      </w:r>
      <w:r w:rsidRPr="00271EBC">
        <w:t xml:space="preserve">Diagrama d’estats de </w:t>
      </w:r>
      <w:r w:rsidR="00F40A02" w:rsidRPr="00271EBC">
        <w:t>la unitat</w:t>
      </w:r>
      <w:r w:rsidRPr="00271EBC">
        <w:t xml:space="preserve"> de control implementada.</w:t>
      </w:r>
    </w:p>
    <w:p w14:paraId="6D89EE11" w14:textId="5D203F44" w:rsidR="00797671" w:rsidRPr="00271EBC" w:rsidRDefault="00F00F24" w:rsidP="00271EBC">
      <w:pPr>
        <w:pStyle w:val="Caption"/>
      </w:pPr>
      <w:r w:rsidRPr="00271EBC">
        <w:rPr>
          <w:b/>
          <w:bCs/>
        </w:rPr>
        <w:t xml:space="preserve">Taula </w:t>
      </w:r>
      <w:r w:rsidR="006D608E" w:rsidRPr="00271EBC">
        <w:rPr>
          <w:b/>
          <w:bCs/>
        </w:rPr>
        <w:t>4</w:t>
      </w:r>
      <w:r w:rsidRPr="00271EBC">
        <w:rPr>
          <w:b/>
          <w:bCs/>
        </w:rPr>
        <w:t xml:space="preserve">: </w:t>
      </w:r>
      <w:r w:rsidR="00DF2178" w:rsidRPr="00271EBC">
        <w:t>Llista</w:t>
      </w:r>
      <w:r w:rsidR="00797671" w:rsidRPr="00271EBC">
        <w:t xml:space="preserve"> dels </w:t>
      </w:r>
      <w:r w:rsidR="006030BA" w:rsidRPr="00271EBC">
        <w:t>recursos</w:t>
      </w:r>
      <w:r w:rsidR="00F425FB" w:rsidRPr="00271EBC">
        <w:t xml:space="preserve"> utilitzats en </w:t>
      </w:r>
      <w:r w:rsidR="006030BA" w:rsidRPr="00271EBC">
        <w:t>la implementació</w:t>
      </w:r>
      <w:r w:rsidR="00F425FB" w:rsidRPr="00271EBC">
        <w:t xml:space="preserve"> de registre de desplaçament.</w:t>
      </w:r>
      <w:r w:rsidR="00AC1EA2" w:rsidRPr="00271EBC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056"/>
        <w:gridCol w:w="397"/>
      </w:tblGrid>
      <w:tr w:rsidR="00491131" w:rsidRPr="00271EBC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271EBC" w:rsidRDefault="00491131" w:rsidP="00271EBC">
            <w:r w:rsidRPr="00271EBC">
              <w:t>Recurs</w:t>
            </w:r>
          </w:p>
        </w:tc>
        <w:tc>
          <w:tcPr>
            <w:tcW w:w="0" w:type="auto"/>
          </w:tcPr>
          <w:p w14:paraId="16DFCE48" w14:textId="5E17EEEB" w:rsidR="00491131" w:rsidRPr="00271EBC" w:rsidRDefault="00491131" w:rsidP="00271EBC">
            <w:r w:rsidRPr="00271EBC">
              <w:t>Utilitzats</w:t>
            </w:r>
          </w:p>
        </w:tc>
        <w:tc>
          <w:tcPr>
            <w:tcW w:w="0" w:type="auto"/>
          </w:tcPr>
          <w:p w14:paraId="4CF3AC1E" w14:textId="4FAA2EF3" w:rsidR="00491131" w:rsidRPr="00271EBC" w:rsidRDefault="00491131" w:rsidP="00271EBC">
            <w:r w:rsidRPr="00271EBC">
              <w:t>%</w:t>
            </w:r>
          </w:p>
        </w:tc>
      </w:tr>
      <w:tr w:rsidR="00E45111" w:rsidRPr="00271EBC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271EBC" w:rsidRDefault="008D14B1" w:rsidP="00271EBC">
            <w:r w:rsidRPr="00271EBC">
              <w:t xml:space="preserve">Pins </w:t>
            </w:r>
            <w:r w:rsidR="00251D8D" w:rsidRPr="00271EBC">
              <w:t>E</w:t>
            </w:r>
            <w:r w:rsidR="00E45111" w:rsidRPr="00271EBC">
              <w:t>/</w:t>
            </w:r>
            <w:r w:rsidR="00251D8D" w:rsidRPr="00271EBC">
              <w:t>S</w:t>
            </w:r>
          </w:p>
        </w:tc>
        <w:tc>
          <w:tcPr>
            <w:tcW w:w="0" w:type="auto"/>
          </w:tcPr>
          <w:p w14:paraId="3352628D" w14:textId="141F5E4D" w:rsidR="00E45111" w:rsidRPr="00271EBC" w:rsidRDefault="00E45111" w:rsidP="00271EBC">
            <w:r w:rsidRPr="00271EBC">
              <w:t>/</w:t>
            </w:r>
          </w:p>
        </w:tc>
        <w:tc>
          <w:tcPr>
            <w:tcW w:w="0" w:type="auto"/>
          </w:tcPr>
          <w:p w14:paraId="07376FB8" w14:textId="77777777" w:rsidR="00E45111" w:rsidRPr="00271EBC" w:rsidRDefault="00E45111" w:rsidP="00271EBC"/>
        </w:tc>
      </w:tr>
      <w:tr w:rsidR="00E45111" w:rsidRPr="00271EBC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271EBC" w:rsidRDefault="00E45111" w:rsidP="00271EBC">
            <w:r w:rsidRPr="00271EBC">
              <w:t>Elements Lògics</w:t>
            </w:r>
          </w:p>
        </w:tc>
        <w:tc>
          <w:tcPr>
            <w:tcW w:w="0" w:type="auto"/>
          </w:tcPr>
          <w:p w14:paraId="1FC3E8F5" w14:textId="0068BB59" w:rsidR="00E45111" w:rsidRPr="00271EBC" w:rsidRDefault="00E45111" w:rsidP="00271EBC">
            <w:r w:rsidRPr="00271EBC">
              <w:t>/</w:t>
            </w:r>
          </w:p>
        </w:tc>
        <w:tc>
          <w:tcPr>
            <w:tcW w:w="0" w:type="auto"/>
          </w:tcPr>
          <w:p w14:paraId="7A4FD61B" w14:textId="77777777" w:rsidR="00E45111" w:rsidRPr="00271EBC" w:rsidRDefault="00E45111" w:rsidP="00271EBC"/>
        </w:tc>
      </w:tr>
      <w:tr w:rsidR="00E45111" w:rsidRPr="00271EBC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271EBC" w:rsidRDefault="00E45111" w:rsidP="00271EBC">
            <w:r w:rsidRPr="00271EBC">
              <w:t>Registres</w:t>
            </w:r>
          </w:p>
        </w:tc>
        <w:tc>
          <w:tcPr>
            <w:tcW w:w="0" w:type="auto"/>
          </w:tcPr>
          <w:p w14:paraId="05396CF2" w14:textId="7974D80D" w:rsidR="00E45111" w:rsidRPr="00271EBC" w:rsidRDefault="00E45111" w:rsidP="00271EBC">
            <w:r w:rsidRPr="00271EBC">
              <w:t>/</w:t>
            </w:r>
          </w:p>
        </w:tc>
        <w:tc>
          <w:tcPr>
            <w:tcW w:w="0" w:type="auto"/>
          </w:tcPr>
          <w:p w14:paraId="4A358639" w14:textId="77777777" w:rsidR="00E45111" w:rsidRPr="00271EBC" w:rsidRDefault="00E45111" w:rsidP="00271EBC"/>
        </w:tc>
      </w:tr>
      <w:tr w:rsidR="00E45111" w:rsidRPr="00271EBC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271EBC" w:rsidRDefault="00E45111" w:rsidP="00271EBC">
            <w:proofErr w:type="spellStart"/>
            <w:r w:rsidRPr="00271EBC">
              <w:t>RAMs</w:t>
            </w:r>
            <w:proofErr w:type="spellEnd"/>
          </w:p>
        </w:tc>
        <w:tc>
          <w:tcPr>
            <w:tcW w:w="0" w:type="auto"/>
          </w:tcPr>
          <w:p w14:paraId="0B6BB5C4" w14:textId="77777777" w:rsidR="00E45111" w:rsidRPr="00271EBC" w:rsidRDefault="00E45111" w:rsidP="00271EBC"/>
        </w:tc>
        <w:tc>
          <w:tcPr>
            <w:tcW w:w="0" w:type="auto"/>
          </w:tcPr>
          <w:p w14:paraId="7E947158" w14:textId="77777777" w:rsidR="00E45111" w:rsidRPr="00271EBC" w:rsidRDefault="00E45111" w:rsidP="00271EBC"/>
        </w:tc>
      </w:tr>
      <w:tr w:rsidR="00E45111" w:rsidRPr="00271EBC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271EBC" w:rsidRDefault="00E45111" w:rsidP="00271EBC">
            <w:proofErr w:type="spellStart"/>
            <w:r w:rsidRPr="00271EBC">
              <w:t>DSPs</w:t>
            </w:r>
            <w:proofErr w:type="spellEnd"/>
          </w:p>
        </w:tc>
        <w:tc>
          <w:tcPr>
            <w:tcW w:w="0" w:type="auto"/>
          </w:tcPr>
          <w:p w14:paraId="6626CA50" w14:textId="1F8C5BFB" w:rsidR="00E45111" w:rsidRPr="00271EBC" w:rsidRDefault="00E45111" w:rsidP="00271EBC"/>
        </w:tc>
        <w:tc>
          <w:tcPr>
            <w:tcW w:w="0" w:type="auto"/>
          </w:tcPr>
          <w:p w14:paraId="6F60FB5E" w14:textId="77777777" w:rsidR="00E45111" w:rsidRPr="00271EBC" w:rsidRDefault="00E45111" w:rsidP="00271EBC"/>
        </w:tc>
      </w:tr>
      <w:tr w:rsidR="00E45111" w:rsidRPr="00271EBC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271EBC" w:rsidRDefault="00E45111" w:rsidP="00271EBC">
            <w:proofErr w:type="spellStart"/>
            <w:r w:rsidRPr="00271EBC">
              <w:t>PLLs</w:t>
            </w:r>
            <w:proofErr w:type="spellEnd"/>
          </w:p>
        </w:tc>
        <w:tc>
          <w:tcPr>
            <w:tcW w:w="0" w:type="auto"/>
          </w:tcPr>
          <w:p w14:paraId="04A1DA2A" w14:textId="77777777" w:rsidR="00E45111" w:rsidRPr="00271EBC" w:rsidRDefault="00E45111" w:rsidP="00271EBC"/>
        </w:tc>
        <w:tc>
          <w:tcPr>
            <w:tcW w:w="0" w:type="auto"/>
          </w:tcPr>
          <w:p w14:paraId="503B402B" w14:textId="77777777" w:rsidR="00E45111" w:rsidRPr="00271EBC" w:rsidRDefault="00E45111" w:rsidP="00271EBC"/>
        </w:tc>
      </w:tr>
      <w:tr w:rsidR="00A7373A" w:rsidRPr="00271EBC" w14:paraId="0E300380" w14:textId="77777777" w:rsidTr="00203E77">
        <w:trPr>
          <w:jc w:val="center"/>
        </w:trPr>
        <w:tc>
          <w:tcPr>
            <w:tcW w:w="0" w:type="auto"/>
          </w:tcPr>
          <w:p w14:paraId="5CB8B7E2" w14:textId="24212C8C" w:rsidR="00A7373A" w:rsidRPr="00271EBC" w:rsidRDefault="001971AD" w:rsidP="00271EBC">
            <w:r w:rsidRPr="00271EBC">
              <w:t>...</w:t>
            </w:r>
          </w:p>
        </w:tc>
        <w:tc>
          <w:tcPr>
            <w:tcW w:w="0" w:type="auto"/>
          </w:tcPr>
          <w:p w14:paraId="35734899" w14:textId="77777777" w:rsidR="00A7373A" w:rsidRPr="00271EBC" w:rsidRDefault="00A7373A" w:rsidP="00271EBC"/>
        </w:tc>
        <w:tc>
          <w:tcPr>
            <w:tcW w:w="0" w:type="auto"/>
          </w:tcPr>
          <w:p w14:paraId="22B4D3D9" w14:textId="77777777" w:rsidR="00A7373A" w:rsidRPr="00271EBC" w:rsidRDefault="00A7373A" w:rsidP="00271EBC"/>
        </w:tc>
      </w:tr>
      <w:tr w:rsidR="00A7373A" w:rsidRPr="00271EBC" w14:paraId="1369D566" w14:textId="77777777" w:rsidTr="00203E77">
        <w:trPr>
          <w:jc w:val="center"/>
        </w:trPr>
        <w:tc>
          <w:tcPr>
            <w:tcW w:w="0" w:type="auto"/>
          </w:tcPr>
          <w:p w14:paraId="7318BE6B" w14:textId="77777777" w:rsidR="00A7373A" w:rsidRPr="00271EBC" w:rsidRDefault="00A7373A" w:rsidP="00271EBC"/>
        </w:tc>
        <w:tc>
          <w:tcPr>
            <w:tcW w:w="0" w:type="auto"/>
          </w:tcPr>
          <w:p w14:paraId="174DF11B" w14:textId="77777777" w:rsidR="00A7373A" w:rsidRPr="00271EBC" w:rsidRDefault="00A7373A" w:rsidP="00271EBC"/>
        </w:tc>
        <w:tc>
          <w:tcPr>
            <w:tcW w:w="0" w:type="auto"/>
          </w:tcPr>
          <w:p w14:paraId="24275162" w14:textId="77777777" w:rsidR="00A7373A" w:rsidRPr="00271EBC" w:rsidRDefault="00A7373A" w:rsidP="00271EBC"/>
        </w:tc>
      </w:tr>
    </w:tbl>
    <w:p w14:paraId="3BE209A5" w14:textId="7E4F99A3" w:rsidR="001447C6" w:rsidRPr="00271EBC" w:rsidRDefault="00384A3A" w:rsidP="00271EBC">
      <w:pPr>
        <w:pStyle w:val="Heading2"/>
      </w:pPr>
      <w:r w:rsidRPr="00271EBC">
        <w:t>Qüestions</w:t>
      </w:r>
      <w:r w:rsidR="00312224" w:rsidRPr="00271EBC">
        <w:t xml:space="preserve"> </w:t>
      </w:r>
      <w:r w:rsidR="00312224" w:rsidRPr="00271EBC">
        <w:rPr>
          <w:i/>
          <w:iCs/>
          <w:color w:val="FF0000"/>
        </w:rPr>
        <w:t>(1 punt)</w:t>
      </w:r>
    </w:p>
    <w:p w14:paraId="3C453229" w14:textId="26A3F86C" w:rsidR="001447C6" w:rsidRPr="00271EBC" w:rsidRDefault="00431A01" w:rsidP="00271EBC">
      <w:pPr>
        <w:rPr>
          <w:rFonts w:ascii="Segoe UI Semibold" w:hAnsi="Segoe UI Semibold" w:cs="Segoe UI Semibold"/>
          <w:i/>
          <w:iCs/>
        </w:rPr>
      </w:pPr>
      <w:r w:rsidRPr="00271EBC">
        <w:rPr>
          <w:rFonts w:ascii="Segoe UI Semibold" w:hAnsi="Segoe UI Semibold" w:cs="Segoe UI Semibold"/>
          <w:i/>
          <w:iCs/>
        </w:rPr>
        <w:lastRenderedPageBreak/>
        <w:t xml:space="preserve">Quina és la </w:t>
      </w:r>
      <w:r w:rsidR="00312224" w:rsidRPr="00271EBC">
        <w:rPr>
          <w:rFonts w:ascii="Segoe UI Semibold" w:hAnsi="Segoe UI Semibold" w:cs="Segoe UI Semibold"/>
          <w:i/>
          <w:iCs/>
        </w:rPr>
        <w:t>freqüència</w:t>
      </w:r>
      <w:r w:rsidRPr="00271EBC">
        <w:rPr>
          <w:rFonts w:ascii="Segoe UI Semibold" w:hAnsi="Segoe UI Semibold" w:cs="Segoe UI Semibold"/>
          <w:i/>
          <w:iCs/>
        </w:rPr>
        <w:t xml:space="preserve"> màxima d’operació del sistema</w:t>
      </w:r>
      <w:r w:rsidR="001447C6" w:rsidRPr="00271EBC">
        <w:rPr>
          <w:rFonts w:ascii="Segoe UI Semibold" w:hAnsi="Segoe UI Semibold" w:cs="Segoe UI Semibold"/>
          <w:i/>
          <w:iCs/>
        </w:rPr>
        <w:t>?</w:t>
      </w:r>
    </w:p>
    <w:p w14:paraId="103C5D6B" w14:textId="77777777" w:rsidR="00431A01" w:rsidRPr="00271EBC" w:rsidRDefault="00431A01" w:rsidP="00271EBC"/>
    <w:p w14:paraId="1D650FF1" w14:textId="68BA9582" w:rsidR="002F42EB" w:rsidRPr="00271EBC" w:rsidRDefault="002F42EB" w:rsidP="00271EBC">
      <w:pPr>
        <w:rPr>
          <w:rFonts w:ascii="Segoe UI Semibold" w:hAnsi="Segoe UI Semibold" w:cs="Segoe UI Semibold"/>
          <w:i/>
          <w:iCs/>
        </w:rPr>
      </w:pPr>
      <w:r w:rsidRPr="00271EBC">
        <w:rPr>
          <w:rFonts w:ascii="Segoe UI Semibold" w:hAnsi="Segoe UI Semibold" w:cs="Segoe UI Semibold"/>
          <w:i/>
          <w:iCs/>
        </w:rPr>
        <w:t xml:space="preserve">Quina és </w:t>
      </w:r>
      <w:r w:rsidR="00663F17" w:rsidRPr="00271EBC">
        <w:rPr>
          <w:rFonts w:ascii="Segoe UI Semibold" w:hAnsi="Segoe UI Semibold" w:cs="Segoe UI Semibold"/>
          <w:i/>
          <w:iCs/>
        </w:rPr>
        <w:t>la freqüència de rellotge de referència pel PLL?</w:t>
      </w:r>
    </w:p>
    <w:p w14:paraId="5579C1B0" w14:textId="77777777" w:rsidR="002F42EB" w:rsidRPr="00271EBC" w:rsidRDefault="002F42EB" w:rsidP="00271EBC"/>
    <w:p w14:paraId="6F298ED7" w14:textId="4CA4FA71" w:rsidR="00431A01" w:rsidRPr="00271EBC" w:rsidRDefault="00431A01" w:rsidP="00271EBC">
      <w:pPr>
        <w:rPr>
          <w:rFonts w:ascii="Segoe UI Semibold" w:hAnsi="Segoe UI Semibold" w:cs="Segoe UI Semibold"/>
          <w:i/>
          <w:iCs/>
        </w:rPr>
      </w:pPr>
      <w:r w:rsidRPr="00271EBC">
        <w:rPr>
          <w:rFonts w:ascii="Segoe UI Semibold" w:hAnsi="Segoe UI Semibold" w:cs="Segoe UI Semibold"/>
          <w:i/>
          <w:iCs/>
        </w:rPr>
        <w:t xml:space="preserve">Quines comandes </w:t>
      </w:r>
      <w:r w:rsidR="00312224" w:rsidRPr="00271EBC">
        <w:rPr>
          <w:rFonts w:ascii="Segoe UI Semibold" w:hAnsi="Segoe UI Semibold" w:cs="Segoe UI Semibold"/>
          <w:i/>
          <w:iCs/>
        </w:rPr>
        <w:t>SDC s’utilitzen per definir els rellotges del sistema</w:t>
      </w:r>
      <w:r w:rsidR="002A2B77" w:rsidRPr="00271EBC">
        <w:rPr>
          <w:rFonts w:ascii="Segoe UI Semibold" w:hAnsi="Segoe UI Semibold" w:cs="Segoe UI Semibold"/>
          <w:i/>
          <w:iCs/>
        </w:rPr>
        <w:t>?</w:t>
      </w:r>
    </w:p>
    <w:p w14:paraId="646FCEBA" w14:textId="77777777" w:rsidR="007127C2" w:rsidRPr="00271EBC" w:rsidRDefault="007127C2" w:rsidP="00271EBC"/>
    <w:p w14:paraId="4F75DFE6" w14:textId="6257C14B" w:rsidR="007127C2" w:rsidRPr="00271EBC" w:rsidRDefault="007127C2" w:rsidP="00271EBC">
      <w:pPr>
        <w:rPr>
          <w:rFonts w:ascii="Segoe UI Semibold" w:hAnsi="Segoe UI Semibold" w:cs="Segoe UI Semibold"/>
          <w:i/>
          <w:iCs/>
        </w:rPr>
      </w:pPr>
      <w:r w:rsidRPr="00271EBC">
        <w:rPr>
          <w:rFonts w:ascii="Segoe UI Semibold" w:hAnsi="Segoe UI Semibold" w:cs="Segoe UI Semibold"/>
          <w:i/>
          <w:iCs/>
        </w:rPr>
        <w:t>Es compleixen els requisits temporals? Quin és el problema? Com es podria solucionar?</w:t>
      </w:r>
    </w:p>
    <w:p w14:paraId="38ABE38F" w14:textId="77777777" w:rsidR="007127C2" w:rsidRPr="00271EBC" w:rsidRDefault="007127C2" w:rsidP="00271EBC"/>
    <w:p w14:paraId="2D966AA8" w14:textId="0CC2C32A" w:rsidR="00312224" w:rsidRPr="00271EBC" w:rsidRDefault="00312224" w:rsidP="00271EBC">
      <w:pPr>
        <w:rPr>
          <w:rFonts w:ascii="Segoe UI Semibold" w:hAnsi="Segoe UI Semibold" w:cs="Segoe UI Semibold"/>
          <w:i/>
          <w:iCs/>
        </w:rPr>
      </w:pPr>
      <w:r w:rsidRPr="00271EBC">
        <w:rPr>
          <w:rFonts w:ascii="Segoe UI Semibold" w:hAnsi="Segoe UI Semibold" w:cs="Segoe UI Semibold"/>
          <w:i/>
          <w:iCs/>
        </w:rPr>
        <w:t xml:space="preserve">Per què cal sincronitzar les senyals que </w:t>
      </w:r>
      <w:r w:rsidR="00DF73CF" w:rsidRPr="00271EBC">
        <w:rPr>
          <w:rFonts w:ascii="Segoe UI Semibold" w:hAnsi="Segoe UI Semibold" w:cs="Segoe UI Semibold"/>
          <w:i/>
          <w:iCs/>
        </w:rPr>
        <w:t>creuen dominis de rellotge?</w:t>
      </w:r>
    </w:p>
    <w:p w14:paraId="7E866859" w14:textId="77777777" w:rsidR="00312224" w:rsidRPr="00271EBC" w:rsidRDefault="00312224" w:rsidP="00271EBC"/>
    <w:p w14:paraId="6B20F2DB" w14:textId="7F52B356" w:rsidR="00312224" w:rsidRPr="00271EBC" w:rsidRDefault="00DF73CF" w:rsidP="00271EBC">
      <w:pPr>
        <w:rPr>
          <w:rFonts w:ascii="Segoe UI Semibold" w:hAnsi="Segoe UI Semibold" w:cs="Segoe UI Semibold"/>
          <w:i/>
          <w:iCs/>
        </w:rPr>
      </w:pPr>
      <w:r w:rsidRPr="00271EBC">
        <w:rPr>
          <w:rFonts w:ascii="Segoe UI Semibold" w:hAnsi="Segoe UI Semibold" w:cs="Segoe UI Semibold"/>
          <w:i/>
          <w:iCs/>
        </w:rPr>
        <w:t xml:space="preserve">Quina utilitat té el mòdul de </w:t>
      </w:r>
      <w:proofErr w:type="spellStart"/>
      <w:r w:rsidRPr="00271EBC">
        <w:rPr>
          <w:rFonts w:ascii="Segoe UI Semibold" w:hAnsi="Segoe UI Semibold" w:cs="Segoe UI Semibold"/>
          <w:i/>
          <w:iCs/>
        </w:rPr>
        <w:t>power</w:t>
      </w:r>
      <w:proofErr w:type="spellEnd"/>
      <w:r w:rsidRPr="00271EBC">
        <w:rPr>
          <w:rFonts w:ascii="Segoe UI Semibold" w:hAnsi="Segoe UI Semibold" w:cs="Segoe UI Semibold"/>
          <w:i/>
          <w:iCs/>
        </w:rPr>
        <w:t xml:space="preserve"> on </w:t>
      </w:r>
      <w:proofErr w:type="spellStart"/>
      <w:r w:rsidRPr="00271EBC">
        <w:rPr>
          <w:rFonts w:ascii="Segoe UI Semibold" w:hAnsi="Segoe UI Semibold" w:cs="Segoe UI Semibold"/>
          <w:i/>
          <w:iCs/>
        </w:rPr>
        <w:t>reset</w:t>
      </w:r>
      <w:proofErr w:type="spellEnd"/>
      <w:r w:rsidRPr="00271EBC">
        <w:rPr>
          <w:rFonts w:ascii="Segoe UI Semibold" w:hAnsi="Segoe UI Semibold" w:cs="Segoe UI Semibold"/>
          <w:i/>
          <w:iCs/>
        </w:rPr>
        <w:t>? Per què n’utilitzem dos en el nostre sistema?</w:t>
      </w:r>
    </w:p>
    <w:p w14:paraId="6509E403" w14:textId="77777777" w:rsidR="00DF73CF" w:rsidRPr="00271EBC" w:rsidRDefault="00DF73CF" w:rsidP="00271EBC"/>
    <w:p w14:paraId="4C0C8C9B" w14:textId="700C689B" w:rsidR="00DF73CF" w:rsidRPr="00271EBC" w:rsidRDefault="00384A3A" w:rsidP="00271EBC">
      <w:pPr>
        <w:rPr>
          <w:rFonts w:ascii="Segoe UI Semibold" w:hAnsi="Segoe UI Semibold" w:cs="Segoe UI Semibold"/>
          <w:i/>
          <w:iCs/>
        </w:rPr>
      </w:pPr>
      <w:r w:rsidRPr="00271EBC">
        <w:rPr>
          <w:rFonts w:ascii="Segoe UI Semibold" w:hAnsi="Segoe UI Semibold" w:cs="Segoe UI Semibold"/>
          <w:i/>
          <w:iCs/>
        </w:rPr>
        <w:t>En quin mode opera el sensor BME280?</w:t>
      </w:r>
    </w:p>
    <w:p w14:paraId="4971BA98" w14:textId="7AD09833" w:rsidR="002F42EB" w:rsidRPr="00271EBC" w:rsidRDefault="002F42EB" w:rsidP="00271EBC"/>
    <w:sectPr w:rsidR="002F42EB" w:rsidRPr="00271EBC" w:rsidSect="00A57428">
      <w:headerReference w:type="default" r:id="rId13"/>
      <w:footerReference w:type="default" r:id="rId14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9F41A" w14:textId="77777777" w:rsidR="00A57428" w:rsidRDefault="00A57428" w:rsidP="00271EBC">
      <w:r>
        <w:separator/>
      </w:r>
    </w:p>
    <w:p w14:paraId="6C865D36" w14:textId="77777777" w:rsidR="00A57428" w:rsidRDefault="00A57428" w:rsidP="00271EBC"/>
  </w:endnote>
  <w:endnote w:type="continuationSeparator" w:id="0">
    <w:p w14:paraId="5ED4E51F" w14:textId="77777777" w:rsidR="00A57428" w:rsidRDefault="00A57428" w:rsidP="00271EBC">
      <w:r>
        <w:continuationSeparator/>
      </w:r>
    </w:p>
    <w:p w14:paraId="2866B38D" w14:textId="77777777" w:rsidR="00A57428" w:rsidRDefault="00A57428" w:rsidP="00271EBC"/>
  </w:endnote>
  <w:endnote w:type="continuationNotice" w:id="1">
    <w:p w14:paraId="14850A43" w14:textId="77777777" w:rsidR="00A57428" w:rsidRDefault="00A57428" w:rsidP="00271EBC"/>
    <w:p w14:paraId="4EE7656F" w14:textId="77777777" w:rsidR="00A57428" w:rsidRDefault="00A57428" w:rsidP="00271E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271EBC">
    <w:pPr>
      <w:pStyle w:val="Footer"/>
    </w:pPr>
  </w:p>
  <w:p w14:paraId="0C4A9E3D" w14:textId="77777777" w:rsidR="006A594B" w:rsidRPr="005D1F7F" w:rsidRDefault="006A594B" w:rsidP="00271EBC">
    <w:pPr>
      <w:pStyle w:val="Footer"/>
    </w:pPr>
  </w:p>
  <w:p w14:paraId="6AF7D48C" w14:textId="3024BBEF" w:rsidR="00E73C0D" w:rsidRPr="005D1F7F" w:rsidRDefault="00E73C0D" w:rsidP="00271EBC">
    <w:pPr>
      <w:pStyle w:val="Footer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0719F" w14:textId="77777777" w:rsidR="00A57428" w:rsidRDefault="00A57428" w:rsidP="00271EBC">
      <w:r>
        <w:separator/>
      </w:r>
    </w:p>
    <w:p w14:paraId="48B39E21" w14:textId="77777777" w:rsidR="00A57428" w:rsidRDefault="00A57428" w:rsidP="00271EBC"/>
  </w:footnote>
  <w:footnote w:type="continuationSeparator" w:id="0">
    <w:p w14:paraId="26169356" w14:textId="77777777" w:rsidR="00A57428" w:rsidRDefault="00A57428" w:rsidP="00271EBC">
      <w:r>
        <w:continuationSeparator/>
      </w:r>
    </w:p>
    <w:p w14:paraId="4B1F238E" w14:textId="77777777" w:rsidR="00A57428" w:rsidRDefault="00A57428" w:rsidP="00271EBC"/>
  </w:footnote>
  <w:footnote w:type="continuationNotice" w:id="1">
    <w:p w14:paraId="1FA97D21" w14:textId="77777777" w:rsidR="00A57428" w:rsidRDefault="00A57428" w:rsidP="00271EBC"/>
    <w:p w14:paraId="44322697" w14:textId="77777777" w:rsidR="00A57428" w:rsidRDefault="00A57428" w:rsidP="00271E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306D902B" w:rsidR="006E53BA" w:rsidRPr="00271EBC" w:rsidRDefault="00271EBC" w:rsidP="00271EBC">
    <w:pPr>
      <w:pStyle w:val="Header"/>
      <w:jc w:val="left"/>
      <w:rPr>
        <w:rFonts w:ascii="Segoe UI Semibold" w:hAnsi="Segoe UI Semibold" w:cs="Segoe UI Semibold"/>
      </w:rPr>
    </w:pPr>
    <w:r w:rsidRPr="00271EBC">
      <w:rPr>
        <w:rFonts w:ascii="Segoe UI Semibold" w:hAnsi="Segoe UI Semibold" w:cs="Segoe UI Semibold"/>
        <w:sz w:val="24"/>
        <w:szCs w:val="24"/>
        <w:lang w:val="es-ES"/>
      </w:rPr>
      <w:tab/>
    </w:r>
    <w:r w:rsidRPr="00271EBC">
      <w:rPr>
        <w:rFonts w:ascii="Segoe UI Semibold" w:hAnsi="Segoe UI Semibold" w:cs="Segoe UI Semibold"/>
        <w:sz w:val="24"/>
        <w:szCs w:val="24"/>
        <w:lang w:val="es-ES"/>
      </w:rPr>
      <w:tab/>
    </w:r>
    <w:r w:rsidR="00E73C0D" w:rsidRPr="00271EBC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73C0D" w:rsidRPr="00271EBC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271EBC">
      <w:rPr>
        <w:rFonts w:ascii="Segoe UI Semibold" w:hAnsi="Segoe UI Semibold" w:cs="Segoe UI Semibold"/>
      </w:rPr>
      <w:t>EET - Laboratori de DSSD</w:t>
    </w:r>
  </w:p>
  <w:p w14:paraId="30882DE7" w14:textId="1667E557" w:rsidR="00E73C0D" w:rsidRPr="00271EBC" w:rsidRDefault="006E53BA" w:rsidP="00271EBC">
    <w:pPr>
      <w:pStyle w:val="Header"/>
      <w:jc w:val="right"/>
      <w:rPr>
        <w:rFonts w:ascii="Segoe UI Semibold" w:hAnsi="Segoe UI Semibold" w:cs="Segoe UI Semibold"/>
      </w:rPr>
    </w:pPr>
    <w:r w:rsidRPr="000413B8">
      <w:rPr>
        <w:rFonts w:ascii="Segoe UI Semibold" w:hAnsi="Segoe UI Semibold" w:cs="Segoe UI Semibold"/>
        <w:i/>
        <w:iCs/>
        <w:color w:val="FF0000"/>
      </w:rPr>
      <w:t>Nom  Cognoms (NIUB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42F97"/>
    <w:multiLevelType w:val="hybridMultilevel"/>
    <w:tmpl w:val="DEF88BC8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 w:tentative="1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6" w15:restartNumberingAfterBreak="0">
    <w:nsid w:val="17234CED"/>
    <w:multiLevelType w:val="hybridMultilevel"/>
    <w:tmpl w:val="CA6C1942"/>
    <w:lvl w:ilvl="0" w:tplc="7CC883D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A74DBF"/>
    <w:multiLevelType w:val="hybridMultilevel"/>
    <w:tmpl w:val="960A71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803909">
    <w:abstractNumId w:val="13"/>
  </w:num>
  <w:num w:numId="2" w16cid:durableId="1838378579">
    <w:abstractNumId w:val="16"/>
  </w:num>
  <w:num w:numId="3" w16cid:durableId="1645307407">
    <w:abstractNumId w:val="6"/>
  </w:num>
  <w:num w:numId="4" w16cid:durableId="1365250746">
    <w:abstractNumId w:val="4"/>
  </w:num>
  <w:num w:numId="5" w16cid:durableId="95055740">
    <w:abstractNumId w:val="20"/>
  </w:num>
  <w:num w:numId="6" w16cid:durableId="1270234454">
    <w:abstractNumId w:val="23"/>
  </w:num>
  <w:num w:numId="7" w16cid:durableId="1611352422">
    <w:abstractNumId w:val="17"/>
  </w:num>
  <w:num w:numId="8" w16cid:durableId="40137674">
    <w:abstractNumId w:val="14"/>
  </w:num>
  <w:num w:numId="9" w16cid:durableId="1212231939">
    <w:abstractNumId w:val="0"/>
  </w:num>
  <w:num w:numId="10" w16cid:durableId="334067479">
    <w:abstractNumId w:val="18"/>
  </w:num>
  <w:num w:numId="11" w16cid:durableId="543832443">
    <w:abstractNumId w:val="2"/>
  </w:num>
  <w:num w:numId="12" w16cid:durableId="696273801">
    <w:abstractNumId w:val="21"/>
  </w:num>
  <w:num w:numId="13" w16cid:durableId="237247978">
    <w:abstractNumId w:val="15"/>
  </w:num>
  <w:num w:numId="14" w16cid:durableId="318310206">
    <w:abstractNumId w:val="3"/>
  </w:num>
  <w:num w:numId="15" w16cid:durableId="1574896886">
    <w:abstractNumId w:val="1"/>
  </w:num>
  <w:num w:numId="16" w16cid:durableId="144588642">
    <w:abstractNumId w:val="19"/>
  </w:num>
  <w:num w:numId="17" w16cid:durableId="74909321">
    <w:abstractNumId w:val="12"/>
  </w:num>
  <w:num w:numId="18" w16cid:durableId="2060088932">
    <w:abstractNumId w:val="10"/>
  </w:num>
  <w:num w:numId="19" w16cid:durableId="1778744750">
    <w:abstractNumId w:val="11"/>
  </w:num>
  <w:num w:numId="20" w16cid:durableId="411245713">
    <w:abstractNumId w:val="24"/>
  </w:num>
  <w:num w:numId="21" w16cid:durableId="1600259184">
    <w:abstractNumId w:val="7"/>
  </w:num>
  <w:num w:numId="22" w16cid:durableId="382565100">
    <w:abstractNumId w:val="9"/>
  </w:num>
  <w:num w:numId="23" w16cid:durableId="1119760449">
    <w:abstractNumId w:val="8"/>
  </w:num>
  <w:num w:numId="24" w16cid:durableId="503592746">
    <w:abstractNumId w:val="5"/>
  </w:num>
  <w:num w:numId="25" w16cid:durableId="1792894751">
    <w:abstractNumId w:val="22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sFAIivyB0tAAAA"/>
  </w:docVars>
  <w:rsids>
    <w:rsidRoot w:val="00B33638"/>
    <w:rsid w:val="00001C14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3B8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4EC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3F6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47C6"/>
    <w:rsid w:val="00145AC7"/>
    <w:rsid w:val="001538E6"/>
    <w:rsid w:val="00154346"/>
    <w:rsid w:val="0015547B"/>
    <w:rsid w:val="00155DCB"/>
    <w:rsid w:val="001601A2"/>
    <w:rsid w:val="00161F97"/>
    <w:rsid w:val="00166EE4"/>
    <w:rsid w:val="0017100C"/>
    <w:rsid w:val="00172934"/>
    <w:rsid w:val="00173C85"/>
    <w:rsid w:val="001741CB"/>
    <w:rsid w:val="00174555"/>
    <w:rsid w:val="00174C1F"/>
    <w:rsid w:val="001757B9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467C"/>
    <w:rsid w:val="001B479C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336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1930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6E62"/>
    <w:rsid w:val="00267F6D"/>
    <w:rsid w:val="00271EBC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2B77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7D"/>
    <w:rsid w:val="002F3CAD"/>
    <w:rsid w:val="002F3F9D"/>
    <w:rsid w:val="002F42EB"/>
    <w:rsid w:val="002F48A2"/>
    <w:rsid w:val="002F675F"/>
    <w:rsid w:val="002F73ED"/>
    <w:rsid w:val="002F75FF"/>
    <w:rsid w:val="002F788F"/>
    <w:rsid w:val="002F7F24"/>
    <w:rsid w:val="0030103B"/>
    <w:rsid w:val="00302339"/>
    <w:rsid w:val="003062A1"/>
    <w:rsid w:val="003064E7"/>
    <w:rsid w:val="00312224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3794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4A3A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AF7"/>
    <w:rsid w:val="003A7E52"/>
    <w:rsid w:val="003B2B0D"/>
    <w:rsid w:val="003B326E"/>
    <w:rsid w:val="003B35D0"/>
    <w:rsid w:val="003B3F08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5082"/>
    <w:rsid w:val="003D6847"/>
    <w:rsid w:val="003D7D56"/>
    <w:rsid w:val="003E2528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1A01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3DE9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6295"/>
    <w:rsid w:val="0048724C"/>
    <w:rsid w:val="004902A7"/>
    <w:rsid w:val="00491131"/>
    <w:rsid w:val="00492503"/>
    <w:rsid w:val="00493364"/>
    <w:rsid w:val="0049423A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3345"/>
    <w:rsid w:val="0050427E"/>
    <w:rsid w:val="0050455F"/>
    <w:rsid w:val="0050525E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479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5782"/>
    <w:rsid w:val="00567493"/>
    <w:rsid w:val="0056758B"/>
    <w:rsid w:val="005711F0"/>
    <w:rsid w:val="005728DB"/>
    <w:rsid w:val="00572E19"/>
    <w:rsid w:val="0057339B"/>
    <w:rsid w:val="0057705A"/>
    <w:rsid w:val="00580523"/>
    <w:rsid w:val="005814AD"/>
    <w:rsid w:val="00582E03"/>
    <w:rsid w:val="005834CA"/>
    <w:rsid w:val="005835B4"/>
    <w:rsid w:val="005840F1"/>
    <w:rsid w:val="005849F9"/>
    <w:rsid w:val="005858CB"/>
    <w:rsid w:val="00585DC0"/>
    <w:rsid w:val="005868D8"/>
    <w:rsid w:val="00591979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053B2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9F7"/>
    <w:rsid w:val="0066391E"/>
    <w:rsid w:val="00663EEC"/>
    <w:rsid w:val="00663F17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34BA"/>
    <w:rsid w:val="006963A1"/>
    <w:rsid w:val="006970AB"/>
    <w:rsid w:val="006A1E96"/>
    <w:rsid w:val="006A4272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13B"/>
    <w:rsid w:val="006C6BD0"/>
    <w:rsid w:val="006D1077"/>
    <w:rsid w:val="006D1D57"/>
    <w:rsid w:val="006D608E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E6171"/>
    <w:rsid w:val="006F0E5F"/>
    <w:rsid w:val="006F2E17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27C2"/>
    <w:rsid w:val="007147CD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47C2A"/>
    <w:rsid w:val="00751A45"/>
    <w:rsid w:val="00751B16"/>
    <w:rsid w:val="0075240F"/>
    <w:rsid w:val="00755AB4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87F83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22C3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59C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3A"/>
    <w:rsid w:val="00837474"/>
    <w:rsid w:val="00840784"/>
    <w:rsid w:val="00840A82"/>
    <w:rsid w:val="008423C6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57D6A"/>
    <w:rsid w:val="00860AE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02"/>
    <w:rsid w:val="008843F5"/>
    <w:rsid w:val="00884735"/>
    <w:rsid w:val="00885A79"/>
    <w:rsid w:val="00885B0C"/>
    <w:rsid w:val="00885F11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B756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25F"/>
    <w:rsid w:val="00906C27"/>
    <w:rsid w:val="009106C7"/>
    <w:rsid w:val="00910B3D"/>
    <w:rsid w:val="00911FA4"/>
    <w:rsid w:val="009121E7"/>
    <w:rsid w:val="0091317C"/>
    <w:rsid w:val="00914954"/>
    <w:rsid w:val="00915689"/>
    <w:rsid w:val="00915723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3D44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02E9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42E5"/>
    <w:rsid w:val="009E74D2"/>
    <w:rsid w:val="009F1D2E"/>
    <w:rsid w:val="009F4648"/>
    <w:rsid w:val="009F5781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634D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27BF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57428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87F21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04E"/>
    <w:rsid w:val="00AA76DB"/>
    <w:rsid w:val="00AA7C1C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4627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6326"/>
    <w:rsid w:val="00B07EF0"/>
    <w:rsid w:val="00B1047B"/>
    <w:rsid w:val="00B12A38"/>
    <w:rsid w:val="00B173BE"/>
    <w:rsid w:val="00B225FC"/>
    <w:rsid w:val="00B24670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7CA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0ED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3C21"/>
    <w:rsid w:val="00CD4233"/>
    <w:rsid w:val="00CD66C4"/>
    <w:rsid w:val="00CD6F2D"/>
    <w:rsid w:val="00CD7633"/>
    <w:rsid w:val="00CE1913"/>
    <w:rsid w:val="00CE28E9"/>
    <w:rsid w:val="00CE6680"/>
    <w:rsid w:val="00CE7782"/>
    <w:rsid w:val="00CF0620"/>
    <w:rsid w:val="00CF1EEA"/>
    <w:rsid w:val="00CF2CDC"/>
    <w:rsid w:val="00CFC4CE"/>
    <w:rsid w:val="00D04608"/>
    <w:rsid w:val="00D04686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2654F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2BC"/>
    <w:rsid w:val="00D8371C"/>
    <w:rsid w:val="00D87049"/>
    <w:rsid w:val="00D906E2"/>
    <w:rsid w:val="00D90FC6"/>
    <w:rsid w:val="00D91B07"/>
    <w:rsid w:val="00D92511"/>
    <w:rsid w:val="00D94176"/>
    <w:rsid w:val="00D97538"/>
    <w:rsid w:val="00DA07F1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27D7"/>
    <w:rsid w:val="00DE3978"/>
    <w:rsid w:val="00DE5621"/>
    <w:rsid w:val="00DF2178"/>
    <w:rsid w:val="00DF4BDE"/>
    <w:rsid w:val="00DF550C"/>
    <w:rsid w:val="00DF67F8"/>
    <w:rsid w:val="00DF689A"/>
    <w:rsid w:val="00DF73CF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2D18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0CA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E79DA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0F24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0A02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60CD3"/>
    <w:rsid w:val="00F62DB4"/>
    <w:rsid w:val="00F63859"/>
    <w:rsid w:val="00F63FD4"/>
    <w:rsid w:val="00F65B76"/>
    <w:rsid w:val="00F705E0"/>
    <w:rsid w:val="00F71B3C"/>
    <w:rsid w:val="00F727A0"/>
    <w:rsid w:val="00F747B3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2B7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29755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E28768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31B57A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A3B258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59644E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E71E37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715E4B7B-A8CF-42AF-BEF4-F827FEB24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1EBC"/>
    <w:pPr>
      <w:spacing w:after="40" w:line="240" w:lineRule="auto"/>
      <w:jc w:val="both"/>
    </w:pPr>
    <w:rPr>
      <w:rFonts w:ascii="Segoe UI" w:eastAsia="Hiragino Mincho Pro W3" w:hAnsi="Segoe UI" w:cs="Segoe UI"/>
      <w:color w:val="000000" w:themeColor="text1"/>
      <w:lang w:val="ca-E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1EBC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1EBC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33638"/>
    <w:rPr>
      <w:lang w:val="ca-ES"/>
    </w:rPr>
  </w:style>
  <w:style w:type="paragraph" w:styleId="Footer">
    <w:name w:val="footer"/>
    <w:basedOn w:val="Normal"/>
    <w:link w:val="FooterCh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33638"/>
    <w:rPr>
      <w:lang w:val="ca-ES"/>
    </w:rPr>
  </w:style>
  <w:style w:type="table" w:styleId="TableGrid">
    <w:name w:val="Table Grid"/>
    <w:basedOn w:val="Table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71EBC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itle">
    <w:name w:val="Title"/>
    <w:basedOn w:val="Normal"/>
    <w:next w:val="Normal"/>
    <w:link w:val="TitleCh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ListParagraph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271EBC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Heading3Char">
    <w:name w:val="Heading 3 Char"/>
    <w:basedOn w:val="DefaultParagraphFont"/>
    <w:link w:val="Heading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Heading4Char">
    <w:name w:val="Heading 4 Char"/>
    <w:basedOn w:val="DefaultParagraphFont"/>
    <w:link w:val="Heading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Heading5Char">
    <w:name w:val="Heading 5 Char"/>
    <w:basedOn w:val="DefaultParagraphFont"/>
    <w:link w:val="Heading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Heading6Char">
    <w:name w:val="Heading 6 Char"/>
    <w:basedOn w:val="DefaultParagraphFont"/>
    <w:link w:val="Heading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Heading7Char">
    <w:name w:val="Heading 7 Char"/>
    <w:basedOn w:val="DefaultParagraphFont"/>
    <w:link w:val="Heading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Heading8Char">
    <w:name w:val="Heading 8 Char"/>
    <w:basedOn w:val="DefaultParagraphFont"/>
    <w:link w:val="Heading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Heading9Char">
    <w:name w:val="Heading 9 Char"/>
    <w:basedOn w:val="DefaultParagraphFont"/>
    <w:link w:val="Heading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72C0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6772C0"/>
    <w:rPr>
      <w:rFonts w:eastAsiaTheme="minorEastAsia"/>
      <w:color w:val="5A5A5A"/>
      <w:lang w:val="ca-ES"/>
    </w:rPr>
  </w:style>
  <w:style w:type="paragraph" w:styleId="Quote">
    <w:name w:val="Quote"/>
    <w:basedOn w:val="Normal"/>
    <w:next w:val="Normal"/>
    <w:link w:val="QuoteCh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72C0"/>
    <w:rPr>
      <w:i/>
      <w:iCs/>
      <w:color w:val="404040" w:themeColor="text1" w:themeTint="BF"/>
      <w:lang w:val="ca-E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72C0"/>
    <w:rPr>
      <w:i/>
      <w:iCs/>
      <w:color w:val="4472C4" w:themeColor="accent1"/>
      <w:lang w:val="ca-ES"/>
    </w:rPr>
  </w:style>
  <w:style w:type="paragraph" w:styleId="TO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772C0"/>
    <w:rPr>
      <w:sz w:val="20"/>
      <w:szCs w:val="20"/>
      <w:lang w:val="ca-E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772C0"/>
    <w:rPr>
      <w:sz w:val="20"/>
      <w:szCs w:val="20"/>
      <w:lang w:val="ca-ES"/>
    </w:rPr>
  </w:style>
  <w:style w:type="paragraph" w:styleId="Captio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yperlink">
    <w:name w:val="Hyperlink"/>
    <w:basedOn w:val="DefaultParagraphFont"/>
    <w:uiPriority w:val="99"/>
    <w:unhideWhenUsed/>
    <w:rsid w:val="007614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50D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0D9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0D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o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2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BFE42F0-7915-4B45-ACF9-16F931FF431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479</Words>
  <Characters>2505</Characters>
  <Application>Microsoft Office Word</Application>
  <DocSecurity>0</DocSecurity>
  <Lines>151</Lines>
  <Paragraphs>58</Paragraphs>
  <ScaleCrop>false</ScaleCrop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Joan Canals Gil</cp:lastModifiedBy>
  <cp:revision>888</cp:revision>
  <cp:lastPrinted>2022-02-15T17:27:00Z</cp:lastPrinted>
  <dcterms:created xsi:type="dcterms:W3CDTF">2021-04-28T08:51:00Z</dcterms:created>
  <dcterms:modified xsi:type="dcterms:W3CDTF">2024-01-21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3701743f2ca3e5a3da322957e6d30217826d658b8b1d1117e5e3bdbed5018a9f</vt:lpwstr>
  </property>
</Properties>
</file>